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40D3F6" w14:textId="557BEB23" w:rsidR="00B66896" w:rsidRDefault="00B66896" w:rsidP="00B66896">
      <w:pPr>
        <w:jc w:val="center"/>
        <w:rPr>
          <w:rFonts w:ascii="Times New Roman" w:hAnsi="Times New Roman" w:cs="Times New Roman"/>
          <w:b/>
          <w:sz w:val="24"/>
          <w:szCs w:val="24"/>
        </w:rPr>
      </w:pPr>
      <w:bookmarkStart w:id="0" w:name="_GoBack"/>
      <w:bookmarkEnd w:id="0"/>
      <w:r w:rsidRPr="00D84D03">
        <w:rPr>
          <w:rFonts w:ascii="Times New Roman" w:hAnsi="Times New Roman" w:cs="Times New Roman"/>
          <w:b/>
          <w:sz w:val="24"/>
          <w:szCs w:val="24"/>
        </w:rPr>
        <w:t>APPENDIX B2</w:t>
      </w:r>
      <w:r>
        <w:rPr>
          <w:rFonts w:ascii="Times New Roman" w:hAnsi="Times New Roman" w:cs="Times New Roman"/>
          <w:b/>
          <w:sz w:val="24"/>
          <w:szCs w:val="24"/>
        </w:rPr>
        <w:t>.b</w:t>
      </w:r>
    </w:p>
    <w:p w14:paraId="50104927" w14:textId="77777777" w:rsidR="00B66896" w:rsidRPr="00D84D03" w:rsidRDefault="00B66896" w:rsidP="00B66896">
      <w:pPr>
        <w:jc w:val="center"/>
        <w:rPr>
          <w:rFonts w:ascii="Times New Roman" w:hAnsi="Times New Roman" w:cs="Times New Roman"/>
          <w:b/>
          <w:sz w:val="24"/>
          <w:szCs w:val="24"/>
        </w:rPr>
      </w:pPr>
    </w:p>
    <w:p w14:paraId="75284221" w14:textId="2009F383" w:rsidR="005E278F" w:rsidRPr="00DD7354" w:rsidRDefault="00B66896" w:rsidP="00B66896">
      <w:pPr>
        <w:jc w:val="center"/>
        <w:rPr>
          <w:rFonts w:ascii="Lucida Sans" w:eastAsia="Calibri" w:hAnsi="Lucida Sans" w:cs="Times New Roman"/>
          <w:color w:val="231F20"/>
          <w:sz w:val="47"/>
        </w:rPr>
        <w:sectPr w:rsidR="005E278F" w:rsidRPr="00DD7354" w:rsidSect="00707D93">
          <w:headerReference w:type="default" r:id="rId11"/>
          <w:footerReference w:type="default" r:id="rId12"/>
          <w:pgSz w:w="12240" w:h="15840"/>
          <w:pgMar w:top="1440" w:right="1440" w:bottom="1440" w:left="1440" w:header="720" w:footer="720" w:gutter="0"/>
          <w:pgNumType w:fmt="lowerRoman" w:start="1"/>
          <w:cols w:space="720"/>
          <w:vAlign w:val="center"/>
          <w:docGrid w:linePitch="360"/>
        </w:sectPr>
      </w:pPr>
      <w:r>
        <w:rPr>
          <w:rFonts w:ascii="Times New Roman" w:hAnsi="Times New Roman" w:cs="Times New Roman"/>
          <w:b/>
          <w:sz w:val="24"/>
          <w:szCs w:val="24"/>
        </w:rPr>
        <w:t xml:space="preserve">LOCAL AGENCY </w:t>
      </w:r>
      <w:r w:rsidRPr="00D84D03">
        <w:rPr>
          <w:rFonts w:ascii="Times New Roman" w:hAnsi="Times New Roman" w:cs="Times New Roman"/>
          <w:b/>
          <w:sz w:val="24"/>
          <w:szCs w:val="24"/>
        </w:rPr>
        <w:t>SURVEY</w:t>
      </w:r>
      <w:r>
        <w:rPr>
          <w:rFonts w:ascii="Times New Roman" w:hAnsi="Times New Roman" w:cs="Times New Roman"/>
          <w:b/>
          <w:sz w:val="24"/>
          <w:szCs w:val="24"/>
        </w:rPr>
        <w:t xml:space="preserve"> - SCREENSHOTS</w:t>
      </w:r>
    </w:p>
    <w:p w14:paraId="159B5A7E" w14:textId="2FF66B07" w:rsidR="005E278F" w:rsidRPr="00473732" w:rsidRDefault="005C3C10" w:rsidP="00473732">
      <w:pPr>
        <w:ind w:left="0"/>
        <w:rPr>
          <w:rFonts w:ascii="Calibri Light" w:eastAsia="Calibri" w:hAnsi="Calibri Light" w:cs="Times New Roman"/>
          <w:color w:val="FFFFFF"/>
          <w:w w:val="115"/>
          <w:sz w:val="44"/>
          <w:szCs w:val="30"/>
          <w:shd w:val="clear" w:color="auto" w:fill="231F20"/>
        </w:rPr>
      </w:pPr>
      <w:r>
        <w:rPr>
          <w:rFonts w:ascii="Calibri Light" w:eastAsia="Calibri" w:hAnsi="Calibri Light" w:cs="Times New Roman"/>
          <w:color w:val="FFFFFF"/>
          <w:w w:val="115"/>
          <w:sz w:val="44"/>
          <w:szCs w:val="30"/>
          <w:shd w:val="clear" w:color="auto" w:fill="231F20"/>
        </w:rPr>
        <w:lastRenderedPageBreak/>
        <w:t>Local Agency Survey</w:t>
      </w:r>
    </w:p>
    <w:p w14:paraId="73F99557" w14:textId="25B99E26" w:rsidR="005E278F" w:rsidRPr="00473732" w:rsidRDefault="00B177DF" w:rsidP="005E278F">
      <w:pPr>
        <w:ind w:left="0"/>
        <w:rPr>
          <w:rFonts w:ascii="Calibri Light" w:eastAsia="Calibri" w:hAnsi="Calibri Light" w:cs="Times New Roman"/>
          <w:color w:val="FFFFFF"/>
          <w:w w:val="115"/>
          <w:sz w:val="44"/>
          <w:szCs w:val="30"/>
          <w:shd w:val="clear" w:color="auto" w:fill="231F20"/>
        </w:rPr>
      </w:pPr>
      <w:r w:rsidRPr="00B177DF">
        <w:rPr>
          <w:noProof/>
        </w:rPr>
        <w:drawing>
          <wp:inline distT="0" distB="0" distL="0" distR="0" wp14:anchorId="23BCADD9" wp14:editId="1193E27A">
            <wp:extent cx="5943600" cy="49047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904740"/>
                    </a:xfrm>
                    <a:prstGeom prst="rect">
                      <a:avLst/>
                    </a:prstGeom>
                  </pic:spPr>
                </pic:pic>
              </a:graphicData>
            </a:graphic>
          </wp:inline>
        </w:drawing>
      </w:r>
    </w:p>
    <w:p w14:paraId="1824F6FA" w14:textId="3F34C09E" w:rsidR="00B66896" w:rsidRDefault="00B66896" w:rsidP="00B66896">
      <w:pPr>
        <w:ind w:left="0"/>
        <w:rPr>
          <w:rFonts w:ascii="Calibri Light" w:eastAsia="Calibri" w:hAnsi="Calibri Light" w:cs="Times New Roman"/>
          <w:color w:val="FFFFFF"/>
          <w:w w:val="115"/>
          <w:sz w:val="44"/>
          <w:szCs w:val="30"/>
          <w:shd w:val="clear" w:color="auto" w:fill="231F20"/>
        </w:rPr>
      </w:pPr>
    </w:p>
    <w:p w14:paraId="65CE4523" w14:textId="77777777" w:rsidR="00B66896" w:rsidRDefault="00B66896" w:rsidP="00B66896">
      <w:pPr>
        <w:ind w:left="0"/>
        <w:rPr>
          <w:rFonts w:ascii="Calibri Light" w:eastAsia="Calibri" w:hAnsi="Calibri Light" w:cs="Times New Roman"/>
          <w:color w:val="FFFFFF"/>
          <w:w w:val="115"/>
          <w:sz w:val="44"/>
          <w:szCs w:val="30"/>
          <w:shd w:val="clear" w:color="auto" w:fill="231F20"/>
        </w:rPr>
      </w:pPr>
    </w:p>
    <w:p w14:paraId="6DE3005C" w14:textId="77777777" w:rsidR="00B66896" w:rsidRDefault="00B66896" w:rsidP="00B66896">
      <w:pPr>
        <w:widowControl w:val="0"/>
        <w:tabs>
          <w:tab w:val="left" w:pos="1601"/>
        </w:tabs>
        <w:spacing w:line="240" w:lineRule="auto"/>
        <w:ind w:left="450"/>
        <w:rPr>
          <w:rFonts w:ascii="Times New Roman" w:hAnsi="Times New Roman" w:cs="Times New Roman"/>
        </w:rPr>
      </w:pPr>
    </w:p>
    <w:p w14:paraId="3891AD61" w14:textId="77777777" w:rsidR="00B66896" w:rsidRDefault="00B66896" w:rsidP="00B66896">
      <w:pPr>
        <w:widowControl w:val="0"/>
        <w:tabs>
          <w:tab w:val="left" w:pos="1601"/>
        </w:tabs>
        <w:spacing w:line="240" w:lineRule="auto"/>
        <w:rPr>
          <w:rFonts w:ascii="Times New Roman" w:hAnsi="Times New Roman" w:cs="Times New Roman"/>
        </w:rPr>
      </w:pPr>
    </w:p>
    <w:p w14:paraId="47B521B4" w14:textId="77777777" w:rsidR="00B66896" w:rsidRPr="00D84D03" w:rsidRDefault="00B66896" w:rsidP="00B66896">
      <w:pPr>
        <w:pBdr>
          <w:top w:val="single" w:sz="4" w:space="1" w:color="auto"/>
          <w:left w:val="single" w:sz="4" w:space="4" w:color="auto"/>
          <w:bottom w:val="single" w:sz="4" w:space="1" w:color="auto"/>
          <w:right w:val="single" w:sz="4" w:space="4" w:color="auto"/>
        </w:pBdr>
        <w:spacing w:after="120" w:line="276" w:lineRule="auto"/>
        <w:ind w:left="90"/>
        <w:contextualSpacing/>
        <w:rPr>
          <w:rFonts w:ascii="Times New Roman" w:eastAsia="Calibri" w:hAnsi="Times New Roman" w:cs="Times New Roman"/>
          <w:sz w:val="18"/>
          <w:szCs w:val="18"/>
        </w:rPr>
      </w:pPr>
      <w:r w:rsidRPr="00D84D03">
        <w:rPr>
          <w:rFonts w:ascii="Times New Roman" w:eastAsia="Calibri" w:hAnsi="Times New Roman" w:cs="Times New Roman"/>
          <w:sz w:val="18"/>
          <w:szCs w:val="18"/>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w:t>
      </w:r>
      <w:r>
        <w:rPr>
          <w:rFonts w:ascii="Times New Roman" w:eastAsia="Calibri" w:hAnsi="Times New Roman" w:cs="Times New Roman"/>
          <w:sz w:val="18"/>
          <w:szCs w:val="18"/>
        </w:rPr>
        <w:t>0584</w:t>
      </w:r>
      <w:r w:rsidRPr="00D84D03">
        <w:rPr>
          <w:rFonts w:ascii="Times New Roman" w:eastAsia="Calibri" w:hAnsi="Times New Roman" w:cs="Times New Roman"/>
          <w:sz w:val="18"/>
          <w:szCs w:val="18"/>
        </w:rPr>
        <w:t xml:space="preserve">-XXXX. The time required to complete this information collection is estimated to average 60 minutes (1 hour) per response, including the time for reviewing instructions, searching existing data sources, gathering and maintaining the data needed, and completing and reviewing </w:t>
      </w:r>
      <w:r>
        <w:rPr>
          <w:rFonts w:ascii="Times New Roman" w:eastAsia="Calibri" w:hAnsi="Times New Roman" w:cs="Times New Roman"/>
          <w:sz w:val="18"/>
          <w:szCs w:val="18"/>
        </w:rPr>
        <w:t xml:space="preserve">the collection of information. </w:t>
      </w:r>
      <w:r w:rsidRPr="00BC6F0F">
        <w:rPr>
          <w:rFonts w:ascii="Times New Roman" w:eastAsia="Calibri" w:hAnsi="Times New Roman" w:cs="Times New Roman"/>
          <w:sz w:val="18"/>
          <w:szCs w:val="18"/>
        </w:rPr>
        <w:t>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xxxx*).  Do not return the completed form to this address.</w:t>
      </w:r>
    </w:p>
    <w:p w14:paraId="0ADACA77" w14:textId="77777777" w:rsidR="00B66896" w:rsidRDefault="00B66896" w:rsidP="00B66896">
      <w:pPr>
        <w:widowControl w:val="0"/>
        <w:tabs>
          <w:tab w:val="left" w:pos="1601"/>
        </w:tabs>
        <w:spacing w:line="240" w:lineRule="auto"/>
        <w:ind w:left="450"/>
        <w:rPr>
          <w:rFonts w:ascii="Times New Roman" w:hAnsi="Times New Roman" w:cs="Times New Roman"/>
        </w:rPr>
      </w:pPr>
    </w:p>
    <w:p w14:paraId="37E89501" w14:textId="77777777" w:rsidR="00B66896" w:rsidRDefault="00B66896" w:rsidP="00C00C86">
      <w:pPr>
        <w:rPr>
          <w:rFonts w:ascii="Calibri Light" w:eastAsia="Calibri" w:hAnsi="Calibri Light" w:cs="Times New Roman"/>
          <w:color w:val="FFFFFF"/>
          <w:w w:val="115"/>
          <w:sz w:val="44"/>
          <w:szCs w:val="30"/>
          <w:shd w:val="clear" w:color="auto" w:fill="231F20"/>
        </w:rPr>
        <w:sectPr w:rsidR="00B66896" w:rsidSect="00A12510">
          <w:headerReference w:type="default" r:id="rId14"/>
          <w:pgSz w:w="12240" w:h="15840"/>
          <w:pgMar w:top="1440" w:right="1440" w:bottom="1440" w:left="1440" w:header="720" w:footer="720" w:gutter="0"/>
          <w:pgNumType w:start="1"/>
          <w:cols w:space="720"/>
          <w:docGrid w:linePitch="360"/>
        </w:sectPr>
      </w:pPr>
    </w:p>
    <w:p w14:paraId="59B965AE" w14:textId="763A3CB0" w:rsidR="005B768D" w:rsidRDefault="00EB0F7D" w:rsidP="00EB0F7D">
      <w:pPr>
        <w:ind w:left="0"/>
      </w:pPr>
      <w:r>
        <w:rPr>
          <w:noProof/>
        </w:rPr>
        <w:drawing>
          <wp:inline distT="0" distB="0" distL="0" distR="0" wp14:anchorId="5BBB4C70" wp14:editId="31C45E78">
            <wp:extent cx="5943600" cy="5231130"/>
            <wp:effectExtent l="0" t="0" r="0" b="762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5231130"/>
                    </a:xfrm>
                    <a:prstGeom prst="rect">
                      <a:avLst/>
                    </a:prstGeom>
                  </pic:spPr>
                </pic:pic>
              </a:graphicData>
            </a:graphic>
          </wp:inline>
        </w:drawing>
      </w:r>
    </w:p>
    <w:p w14:paraId="7E0CD12F" w14:textId="77777777" w:rsidR="00EB0F7D" w:rsidRDefault="00EB0F7D" w:rsidP="00EB0F7D">
      <w:pPr>
        <w:ind w:left="0"/>
        <w:sectPr w:rsidR="00EB0F7D" w:rsidSect="00703547">
          <w:pgSz w:w="12240" w:h="15840"/>
          <w:pgMar w:top="1440" w:right="1440" w:bottom="1440" w:left="1440" w:header="720" w:footer="720" w:gutter="0"/>
          <w:cols w:space="720"/>
          <w:docGrid w:linePitch="360"/>
        </w:sectPr>
      </w:pPr>
    </w:p>
    <w:p w14:paraId="3337283F" w14:textId="16D9691E" w:rsidR="00EB0F7D" w:rsidRDefault="00EB0F7D" w:rsidP="00EB0F7D">
      <w:pPr>
        <w:ind w:left="0"/>
      </w:pPr>
      <w:r>
        <w:rPr>
          <w:noProof/>
        </w:rPr>
        <w:drawing>
          <wp:inline distT="0" distB="0" distL="0" distR="0" wp14:anchorId="2FAD5DAC" wp14:editId="73A75512">
            <wp:extent cx="5943600" cy="45720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b="525"/>
                    <a:stretch/>
                  </pic:blipFill>
                  <pic:spPr bwMode="auto">
                    <a:xfrm>
                      <a:off x="0" y="0"/>
                      <a:ext cx="5943600" cy="4572000"/>
                    </a:xfrm>
                    <a:prstGeom prst="rect">
                      <a:avLst/>
                    </a:prstGeom>
                    <a:ln>
                      <a:noFill/>
                    </a:ln>
                    <a:extLst>
                      <a:ext uri="{53640926-AAD7-44D8-BBD7-CCE9431645EC}">
                        <a14:shadowObscured xmlns:a14="http://schemas.microsoft.com/office/drawing/2010/main"/>
                      </a:ext>
                    </a:extLst>
                  </pic:spPr>
                </pic:pic>
              </a:graphicData>
            </a:graphic>
          </wp:inline>
        </w:drawing>
      </w:r>
    </w:p>
    <w:p w14:paraId="66BC9E07" w14:textId="77777777" w:rsidR="00072F3E" w:rsidRDefault="00072F3E" w:rsidP="00EB0F7D">
      <w:pPr>
        <w:ind w:left="0"/>
        <w:sectPr w:rsidR="00072F3E" w:rsidSect="00703547">
          <w:pgSz w:w="12240" w:h="15840"/>
          <w:pgMar w:top="1440" w:right="1440" w:bottom="1440" w:left="1440" w:header="720" w:footer="720" w:gutter="0"/>
          <w:cols w:space="720"/>
          <w:docGrid w:linePitch="360"/>
        </w:sectPr>
      </w:pPr>
    </w:p>
    <w:p w14:paraId="2DA2732D" w14:textId="37B68072" w:rsidR="00EB0F7D" w:rsidRDefault="00072F3E" w:rsidP="00EB0F7D">
      <w:pPr>
        <w:ind w:left="0"/>
      </w:pPr>
      <w:r>
        <w:rPr>
          <w:noProof/>
        </w:rPr>
        <w:drawing>
          <wp:inline distT="0" distB="0" distL="0" distR="0" wp14:anchorId="7EE77FFF" wp14:editId="2EFFBE49">
            <wp:extent cx="5943600" cy="1725295"/>
            <wp:effectExtent l="0" t="0" r="0" b="825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725295"/>
                    </a:xfrm>
                    <a:prstGeom prst="rect">
                      <a:avLst/>
                    </a:prstGeom>
                  </pic:spPr>
                </pic:pic>
              </a:graphicData>
            </a:graphic>
          </wp:inline>
        </w:drawing>
      </w:r>
    </w:p>
    <w:p w14:paraId="6F6A5A45" w14:textId="6C904F01" w:rsidR="003C4AE0" w:rsidRPr="003C4AE0" w:rsidRDefault="003C4AE0" w:rsidP="00EB0F7D">
      <w:pPr>
        <w:ind w:left="0"/>
        <w:rPr>
          <w:sz w:val="40"/>
          <w:szCs w:val="40"/>
        </w:rPr>
      </w:pPr>
    </w:p>
    <w:p w14:paraId="0EEBF95B" w14:textId="09B80B8B" w:rsidR="00E543D2" w:rsidRPr="003C4AE0" w:rsidRDefault="00E543D2" w:rsidP="00EB0F7D">
      <w:pPr>
        <w:ind w:left="0"/>
        <w:rPr>
          <w:sz w:val="40"/>
          <w:szCs w:val="40"/>
        </w:rPr>
      </w:pPr>
    </w:p>
    <w:p w14:paraId="2DBFBA94" w14:textId="7C762261" w:rsidR="00E543D2" w:rsidRDefault="00E543D2" w:rsidP="00EB0F7D">
      <w:pPr>
        <w:ind w:left="0"/>
      </w:pPr>
      <w:r>
        <w:rPr>
          <w:noProof/>
        </w:rPr>
        <w:drawing>
          <wp:inline distT="0" distB="0" distL="0" distR="0" wp14:anchorId="7DCB1483" wp14:editId="7A370B9B">
            <wp:extent cx="5943600" cy="259588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595880"/>
                    </a:xfrm>
                    <a:prstGeom prst="rect">
                      <a:avLst/>
                    </a:prstGeom>
                  </pic:spPr>
                </pic:pic>
              </a:graphicData>
            </a:graphic>
          </wp:inline>
        </w:drawing>
      </w:r>
    </w:p>
    <w:p w14:paraId="5B11D86D" w14:textId="4AE41152" w:rsidR="003C4AE0" w:rsidRPr="003C4AE0" w:rsidRDefault="003C4AE0" w:rsidP="00EB0F7D">
      <w:pPr>
        <w:ind w:left="0"/>
        <w:rPr>
          <w:sz w:val="40"/>
          <w:szCs w:val="40"/>
        </w:rPr>
      </w:pPr>
    </w:p>
    <w:p w14:paraId="0A7FAAFF" w14:textId="6B019A54" w:rsidR="00D503B8" w:rsidRPr="003C4AE0" w:rsidRDefault="00D503B8" w:rsidP="00EB0F7D">
      <w:pPr>
        <w:ind w:left="0"/>
        <w:rPr>
          <w:sz w:val="40"/>
          <w:szCs w:val="40"/>
        </w:rPr>
      </w:pPr>
    </w:p>
    <w:p w14:paraId="4524EC70" w14:textId="40166898" w:rsidR="00E543D2" w:rsidRDefault="00D503B8" w:rsidP="00EB0F7D">
      <w:pPr>
        <w:ind w:left="0"/>
      </w:pPr>
      <w:r>
        <w:rPr>
          <w:noProof/>
        </w:rPr>
        <w:drawing>
          <wp:inline distT="0" distB="0" distL="0" distR="0" wp14:anchorId="6EC332A2" wp14:editId="10E9E136">
            <wp:extent cx="5943600" cy="175768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757680"/>
                    </a:xfrm>
                    <a:prstGeom prst="rect">
                      <a:avLst/>
                    </a:prstGeom>
                  </pic:spPr>
                </pic:pic>
              </a:graphicData>
            </a:graphic>
          </wp:inline>
        </w:drawing>
      </w:r>
    </w:p>
    <w:p w14:paraId="4FE43792" w14:textId="77777777" w:rsidR="00FC06DC" w:rsidRDefault="00FC06DC" w:rsidP="00EB0F7D">
      <w:pPr>
        <w:ind w:left="0"/>
        <w:sectPr w:rsidR="00FC06DC" w:rsidSect="00703547">
          <w:pgSz w:w="12240" w:h="15840"/>
          <w:pgMar w:top="1440" w:right="1440" w:bottom="1440" w:left="1440" w:header="720" w:footer="720" w:gutter="0"/>
          <w:cols w:space="720"/>
          <w:docGrid w:linePitch="360"/>
        </w:sectPr>
      </w:pPr>
    </w:p>
    <w:p w14:paraId="36B768FC" w14:textId="704FE1D9" w:rsidR="00D503B8" w:rsidRDefault="00FC06DC" w:rsidP="00EB0F7D">
      <w:pPr>
        <w:ind w:left="0"/>
      </w:pPr>
      <w:r>
        <w:rPr>
          <w:noProof/>
        </w:rPr>
        <w:drawing>
          <wp:inline distT="0" distB="0" distL="0" distR="0" wp14:anchorId="264C927E" wp14:editId="1328D17A">
            <wp:extent cx="5943600" cy="2666365"/>
            <wp:effectExtent l="0" t="0" r="0" b="63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666365"/>
                    </a:xfrm>
                    <a:prstGeom prst="rect">
                      <a:avLst/>
                    </a:prstGeom>
                  </pic:spPr>
                </pic:pic>
              </a:graphicData>
            </a:graphic>
          </wp:inline>
        </w:drawing>
      </w:r>
    </w:p>
    <w:p w14:paraId="44C817CD" w14:textId="60B8C1A3" w:rsidR="00ED3EA0" w:rsidRPr="003C4AE0" w:rsidRDefault="00ED3EA0" w:rsidP="00EB0F7D">
      <w:pPr>
        <w:ind w:left="0"/>
        <w:rPr>
          <w:sz w:val="40"/>
          <w:szCs w:val="40"/>
        </w:rPr>
      </w:pPr>
    </w:p>
    <w:p w14:paraId="2AE96315" w14:textId="22C548CD" w:rsidR="003C4AE0" w:rsidRPr="003C4AE0" w:rsidRDefault="003C4AE0" w:rsidP="00EB0F7D">
      <w:pPr>
        <w:ind w:left="0"/>
        <w:rPr>
          <w:sz w:val="40"/>
          <w:szCs w:val="40"/>
        </w:rPr>
      </w:pPr>
    </w:p>
    <w:p w14:paraId="4398245D" w14:textId="1D5E916B" w:rsidR="00FC06DC" w:rsidRDefault="00FC06DC" w:rsidP="00EB0F7D">
      <w:pPr>
        <w:ind w:left="0"/>
      </w:pPr>
      <w:r>
        <w:rPr>
          <w:noProof/>
        </w:rPr>
        <w:drawing>
          <wp:inline distT="0" distB="0" distL="0" distR="0" wp14:anchorId="481BBB3E" wp14:editId="73609D01">
            <wp:extent cx="5943600" cy="1768475"/>
            <wp:effectExtent l="0" t="0" r="0" b="317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768475"/>
                    </a:xfrm>
                    <a:prstGeom prst="rect">
                      <a:avLst/>
                    </a:prstGeom>
                  </pic:spPr>
                </pic:pic>
              </a:graphicData>
            </a:graphic>
          </wp:inline>
        </w:drawing>
      </w:r>
    </w:p>
    <w:p w14:paraId="4FFD6FA4" w14:textId="089313DC" w:rsidR="003C4AE0" w:rsidRPr="003C4AE0" w:rsidRDefault="003C4AE0" w:rsidP="00EB0F7D">
      <w:pPr>
        <w:ind w:left="0"/>
        <w:rPr>
          <w:sz w:val="40"/>
          <w:szCs w:val="40"/>
        </w:rPr>
      </w:pPr>
    </w:p>
    <w:p w14:paraId="7FB353D7" w14:textId="55E6B1ED" w:rsidR="00ED3EA0" w:rsidRPr="003C4AE0" w:rsidRDefault="00ED3EA0" w:rsidP="00EB0F7D">
      <w:pPr>
        <w:ind w:left="0"/>
        <w:rPr>
          <w:sz w:val="40"/>
          <w:szCs w:val="40"/>
        </w:rPr>
      </w:pPr>
    </w:p>
    <w:p w14:paraId="16673D9E" w14:textId="1CF2477F" w:rsidR="00ED3EA0" w:rsidRDefault="00ED3EA0" w:rsidP="00EB0F7D">
      <w:pPr>
        <w:ind w:left="0"/>
      </w:pPr>
      <w:r>
        <w:rPr>
          <w:noProof/>
        </w:rPr>
        <w:drawing>
          <wp:inline distT="0" distB="0" distL="0" distR="0" wp14:anchorId="46E2AA7B" wp14:editId="6F0D0011">
            <wp:extent cx="5943600" cy="198628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986280"/>
                    </a:xfrm>
                    <a:prstGeom prst="rect">
                      <a:avLst/>
                    </a:prstGeom>
                  </pic:spPr>
                </pic:pic>
              </a:graphicData>
            </a:graphic>
          </wp:inline>
        </w:drawing>
      </w:r>
    </w:p>
    <w:p w14:paraId="41FF73AF" w14:textId="77777777" w:rsidR="00252C23" w:rsidRDefault="00252C23" w:rsidP="00EB0F7D">
      <w:pPr>
        <w:ind w:left="0"/>
        <w:sectPr w:rsidR="00252C23" w:rsidSect="00703547">
          <w:pgSz w:w="12240" w:h="15840"/>
          <w:pgMar w:top="1440" w:right="1440" w:bottom="1440" w:left="1440" w:header="720" w:footer="720" w:gutter="0"/>
          <w:cols w:space="720"/>
          <w:docGrid w:linePitch="360"/>
        </w:sectPr>
      </w:pPr>
    </w:p>
    <w:p w14:paraId="15AD8917" w14:textId="19E8BD1F" w:rsidR="00ED3EA0" w:rsidRDefault="00252C23" w:rsidP="00EB0F7D">
      <w:pPr>
        <w:ind w:left="0"/>
      </w:pPr>
      <w:r>
        <w:rPr>
          <w:noProof/>
        </w:rPr>
        <w:drawing>
          <wp:inline distT="0" distB="0" distL="0" distR="0" wp14:anchorId="1FA2917C" wp14:editId="04037B50">
            <wp:extent cx="5943600" cy="244538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445385"/>
                    </a:xfrm>
                    <a:prstGeom prst="rect">
                      <a:avLst/>
                    </a:prstGeom>
                  </pic:spPr>
                </pic:pic>
              </a:graphicData>
            </a:graphic>
          </wp:inline>
        </w:drawing>
      </w:r>
    </w:p>
    <w:p w14:paraId="11C543CC" w14:textId="221331DC" w:rsidR="00D240B9" w:rsidRPr="000214DA" w:rsidRDefault="00D240B9" w:rsidP="00EB0F7D">
      <w:pPr>
        <w:ind w:left="0"/>
        <w:rPr>
          <w:sz w:val="40"/>
          <w:szCs w:val="40"/>
        </w:rPr>
      </w:pPr>
    </w:p>
    <w:p w14:paraId="556C91B9" w14:textId="5ED4B119" w:rsidR="003C4AE0" w:rsidRPr="000214DA" w:rsidRDefault="003C4AE0" w:rsidP="00EB0F7D">
      <w:pPr>
        <w:ind w:left="0"/>
        <w:rPr>
          <w:sz w:val="40"/>
          <w:szCs w:val="40"/>
        </w:rPr>
      </w:pPr>
    </w:p>
    <w:p w14:paraId="10AC0629" w14:textId="669D9644" w:rsidR="00252C23" w:rsidRDefault="00D240B9" w:rsidP="00EB0F7D">
      <w:pPr>
        <w:ind w:left="0"/>
      </w:pPr>
      <w:r>
        <w:rPr>
          <w:noProof/>
        </w:rPr>
        <w:drawing>
          <wp:inline distT="0" distB="0" distL="0" distR="0" wp14:anchorId="2A8206DC" wp14:editId="789EE41F">
            <wp:extent cx="5943600" cy="1921510"/>
            <wp:effectExtent l="0" t="0" r="0" b="254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921510"/>
                    </a:xfrm>
                    <a:prstGeom prst="rect">
                      <a:avLst/>
                    </a:prstGeom>
                  </pic:spPr>
                </pic:pic>
              </a:graphicData>
            </a:graphic>
          </wp:inline>
        </w:drawing>
      </w:r>
    </w:p>
    <w:p w14:paraId="469A9C9F" w14:textId="2223C451" w:rsidR="003C4AE0" w:rsidRPr="000214DA" w:rsidRDefault="003C4AE0" w:rsidP="00EB0F7D">
      <w:pPr>
        <w:ind w:left="0"/>
        <w:rPr>
          <w:sz w:val="40"/>
          <w:szCs w:val="40"/>
        </w:rPr>
      </w:pPr>
    </w:p>
    <w:p w14:paraId="640F4B31" w14:textId="79072320" w:rsidR="007F1610" w:rsidRPr="000214DA" w:rsidRDefault="007F1610" w:rsidP="00EB0F7D">
      <w:pPr>
        <w:ind w:left="0"/>
        <w:rPr>
          <w:sz w:val="40"/>
          <w:szCs w:val="40"/>
        </w:rPr>
      </w:pPr>
    </w:p>
    <w:p w14:paraId="36C022B3" w14:textId="55ED8F32" w:rsidR="00D240B9" w:rsidRDefault="007F1610" w:rsidP="00EB0F7D">
      <w:pPr>
        <w:ind w:left="0"/>
      </w:pPr>
      <w:r>
        <w:rPr>
          <w:noProof/>
        </w:rPr>
        <w:drawing>
          <wp:inline distT="0" distB="0" distL="0" distR="0" wp14:anchorId="362CF889" wp14:editId="7633B330">
            <wp:extent cx="5943600" cy="221932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219325"/>
                    </a:xfrm>
                    <a:prstGeom prst="rect">
                      <a:avLst/>
                    </a:prstGeom>
                  </pic:spPr>
                </pic:pic>
              </a:graphicData>
            </a:graphic>
          </wp:inline>
        </w:drawing>
      </w:r>
    </w:p>
    <w:p w14:paraId="5E353942" w14:textId="77777777" w:rsidR="007F1610" w:rsidRDefault="007F1610" w:rsidP="00EB0F7D">
      <w:pPr>
        <w:ind w:left="0"/>
        <w:sectPr w:rsidR="007F1610" w:rsidSect="00703547">
          <w:pgSz w:w="12240" w:h="15840"/>
          <w:pgMar w:top="1440" w:right="1440" w:bottom="1440" w:left="1440" w:header="720" w:footer="720" w:gutter="0"/>
          <w:cols w:space="720"/>
          <w:docGrid w:linePitch="360"/>
        </w:sectPr>
      </w:pPr>
    </w:p>
    <w:p w14:paraId="159B4DB4" w14:textId="7CF7795A" w:rsidR="007F1610" w:rsidRDefault="007F1610" w:rsidP="00EB0F7D">
      <w:pPr>
        <w:ind w:left="0"/>
      </w:pPr>
      <w:r>
        <w:rPr>
          <w:noProof/>
        </w:rPr>
        <w:drawing>
          <wp:inline distT="0" distB="0" distL="0" distR="0" wp14:anchorId="75A8C4E4" wp14:editId="18510E2C">
            <wp:extent cx="5943600" cy="192913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929130"/>
                    </a:xfrm>
                    <a:prstGeom prst="rect">
                      <a:avLst/>
                    </a:prstGeom>
                  </pic:spPr>
                </pic:pic>
              </a:graphicData>
            </a:graphic>
          </wp:inline>
        </w:drawing>
      </w:r>
    </w:p>
    <w:p w14:paraId="73B4CFB7" w14:textId="0B1ECCC6" w:rsidR="007F1610" w:rsidRPr="000214DA" w:rsidRDefault="007F1610" w:rsidP="00EB0F7D">
      <w:pPr>
        <w:ind w:left="0"/>
        <w:rPr>
          <w:sz w:val="40"/>
          <w:szCs w:val="40"/>
        </w:rPr>
      </w:pPr>
    </w:p>
    <w:p w14:paraId="37A274AA" w14:textId="1A78B04E" w:rsidR="000214DA" w:rsidRPr="000214DA" w:rsidRDefault="000214DA" w:rsidP="00EB0F7D">
      <w:pPr>
        <w:ind w:left="0"/>
        <w:rPr>
          <w:sz w:val="40"/>
          <w:szCs w:val="40"/>
        </w:rPr>
      </w:pPr>
    </w:p>
    <w:p w14:paraId="3CF75B92" w14:textId="29B84B82" w:rsidR="007F1610" w:rsidRDefault="007F1610" w:rsidP="00EB0F7D">
      <w:pPr>
        <w:ind w:left="0"/>
      </w:pPr>
      <w:r>
        <w:rPr>
          <w:noProof/>
        </w:rPr>
        <w:drawing>
          <wp:inline distT="0" distB="0" distL="0" distR="0" wp14:anchorId="25986BE4" wp14:editId="569E85EC">
            <wp:extent cx="5943600" cy="1635760"/>
            <wp:effectExtent l="0" t="0" r="0" b="254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635760"/>
                    </a:xfrm>
                    <a:prstGeom prst="rect">
                      <a:avLst/>
                    </a:prstGeom>
                  </pic:spPr>
                </pic:pic>
              </a:graphicData>
            </a:graphic>
          </wp:inline>
        </w:drawing>
      </w:r>
    </w:p>
    <w:p w14:paraId="1E358648" w14:textId="2A55928E" w:rsidR="000214DA" w:rsidRPr="000214DA" w:rsidRDefault="000214DA" w:rsidP="00EB0F7D">
      <w:pPr>
        <w:ind w:left="0"/>
        <w:rPr>
          <w:sz w:val="40"/>
          <w:szCs w:val="40"/>
        </w:rPr>
      </w:pPr>
    </w:p>
    <w:p w14:paraId="18E85410" w14:textId="7175BEC2" w:rsidR="00BB45D0" w:rsidRPr="000214DA" w:rsidRDefault="00BB45D0" w:rsidP="00EB0F7D">
      <w:pPr>
        <w:ind w:left="0"/>
        <w:rPr>
          <w:sz w:val="40"/>
          <w:szCs w:val="40"/>
        </w:rPr>
      </w:pPr>
    </w:p>
    <w:p w14:paraId="26928045" w14:textId="6088EE81" w:rsidR="007F1610" w:rsidRDefault="00BB45D0" w:rsidP="00EB0F7D">
      <w:pPr>
        <w:ind w:left="0"/>
      </w:pPr>
      <w:r>
        <w:rPr>
          <w:noProof/>
        </w:rPr>
        <w:drawing>
          <wp:inline distT="0" distB="0" distL="0" distR="0" wp14:anchorId="2120D78C" wp14:editId="6F4DD7E6">
            <wp:extent cx="5943600" cy="191389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913890"/>
                    </a:xfrm>
                    <a:prstGeom prst="rect">
                      <a:avLst/>
                    </a:prstGeom>
                  </pic:spPr>
                </pic:pic>
              </a:graphicData>
            </a:graphic>
          </wp:inline>
        </w:drawing>
      </w:r>
    </w:p>
    <w:p w14:paraId="49AA95FF" w14:textId="77777777" w:rsidR="00BB45D0" w:rsidRDefault="00BB45D0" w:rsidP="00EB0F7D">
      <w:pPr>
        <w:ind w:left="0"/>
        <w:sectPr w:rsidR="00BB45D0" w:rsidSect="00703547">
          <w:pgSz w:w="12240" w:h="15840"/>
          <w:pgMar w:top="1440" w:right="1440" w:bottom="1440" w:left="1440" w:header="720" w:footer="720" w:gutter="0"/>
          <w:cols w:space="720"/>
          <w:docGrid w:linePitch="360"/>
        </w:sectPr>
      </w:pPr>
    </w:p>
    <w:p w14:paraId="0032C2E7" w14:textId="45B4E17D" w:rsidR="00BB45D0" w:rsidRDefault="00BB45D0" w:rsidP="00EB0F7D">
      <w:pPr>
        <w:ind w:left="0"/>
      </w:pPr>
      <w:r>
        <w:rPr>
          <w:noProof/>
        </w:rPr>
        <w:drawing>
          <wp:inline distT="0" distB="0" distL="0" distR="0" wp14:anchorId="7FA207D9" wp14:editId="16F768D9">
            <wp:extent cx="5943600" cy="192659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926590"/>
                    </a:xfrm>
                    <a:prstGeom prst="rect">
                      <a:avLst/>
                    </a:prstGeom>
                  </pic:spPr>
                </pic:pic>
              </a:graphicData>
            </a:graphic>
          </wp:inline>
        </w:drawing>
      </w:r>
    </w:p>
    <w:p w14:paraId="21483458" w14:textId="77777777" w:rsidR="00B03B7B" w:rsidRDefault="00B03B7B" w:rsidP="00EB0F7D">
      <w:pPr>
        <w:ind w:left="0"/>
        <w:sectPr w:rsidR="00B03B7B" w:rsidSect="00703547">
          <w:pgSz w:w="12240" w:h="15840"/>
          <w:pgMar w:top="1440" w:right="1440" w:bottom="1440" w:left="1440" w:header="720" w:footer="720" w:gutter="0"/>
          <w:cols w:space="720"/>
          <w:docGrid w:linePitch="360"/>
        </w:sectPr>
      </w:pPr>
    </w:p>
    <w:p w14:paraId="473B4AD5" w14:textId="1FBF64BA" w:rsidR="00BB45D0" w:rsidRDefault="00B03B7B" w:rsidP="00EB0F7D">
      <w:pPr>
        <w:ind w:left="0"/>
      </w:pPr>
      <w:r>
        <w:rPr>
          <w:noProof/>
        </w:rPr>
        <w:drawing>
          <wp:inline distT="0" distB="0" distL="0" distR="0" wp14:anchorId="6B7B2F45" wp14:editId="66CF1C04">
            <wp:extent cx="5943600" cy="1749425"/>
            <wp:effectExtent l="0" t="0" r="0" b="317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749425"/>
                    </a:xfrm>
                    <a:prstGeom prst="rect">
                      <a:avLst/>
                    </a:prstGeom>
                  </pic:spPr>
                </pic:pic>
              </a:graphicData>
            </a:graphic>
          </wp:inline>
        </w:drawing>
      </w:r>
    </w:p>
    <w:p w14:paraId="4BD9458C" w14:textId="0516C63C" w:rsidR="00881456" w:rsidRPr="00D44705" w:rsidRDefault="00881456" w:rsidP="00EB0F7D">
      <w:pPr>
        <w:ind w:left="0"/>
        <w:rPr>
          <w:sz w:val="40"/>
          <w:szCs w:val="40"/>
        </w:rPr>
      </w:pPr>
    </w:p>
    <w:p w14:paraId="55BFAF4E" w14:textId="1670CCA4" w:rsidR="00D44705" w:rsidRPr="00D44705" w:rsidRDefault="00D44705" w:rsidP="00EB0F7D">
      <w:pPr>
        <w:ind w:left="0"/>
        <w:rPr>
          <w:sz w:val="40"/>
          <w:szCs w:val="40"/>
        </w:rPr>
      </w:pPr>
    </w:p>
    <w:p w14:paraId="0C87FE0D" w14:textId="6A7EBB4E" w:rsidR="00B03B7B" w:rsidRDefault="00881456" w:rsidP="00EB0F7D">
      <w:pPr>
        <w:ind w:left="0"/>
      </w:pPr>
      <w:r>
        <w:rPr>
          <w:noProof/>
        </w:rPr>
        <w:drawing>
          <wp:inline distT="0" distB="0" distL="0" distR="0" wp14:anchorId="254E34EE" wp14:editId="6EE3A02E">
            <wp:extent cx="5943600" cy="173418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734185"/>
                    </a:xfrm>
                    <a:prstGeom prst="rect">
                      <a:avLst/>
                    </a:prstGeom>
                  </pic:spPr>
                </pic:pic>
              </a:graphicData>
            </a:graphic>
          </wp:inline>
        </w:drawing>
      </w:r>
    </w:p>
    <w:p w14:paraId="1AE49BA5" w14:textId="5758B93D" w:rsidR="00D44705" w:rsidRPr="00D44705" w:rsidRDefault="00D44705" w:rsidP="00EB0F7D">
      <w:pPr>
        <w:ind w:left="0"/>
        <w:rPr>
          <w:sz w:val="40"/>
          <w:szCs w:val="40"/>
        </w:rPr>
      </w:pPr>
    </w:p>
    <w:p w14:paraId="5794D6EF" w14:textId="3D58E8CB" w:rsidR="002135F5" w:rsidRPr="00D44705" w:rsidRDefault="002135F5" w:rsidP="00EB0F7D">
      <w:pPr>
        <w:ind w:left="0"/>
        <w:rPr>
          <w:sz w:val="40"/>
          <w:szCs w:val="40"/>
        </w:rPr>
      </w:pPr>
    </w:p>
    <w:p w14:paraId="089F9B99" w14:textId="3360A337" w:rsidR="002135F5" w:rsidRDefault="002135F5" w:rsidP="00EB0F7D">
      <w:pPr>
        <w:ind w:left="0"/>
      </w:pPr>
      <w:r>
        <w:rPr>
          <w:noProof/>
        </w:rPr>
        <w:drawing>
          <wp:inline distT="0" distB="0" distL="0" distR="0" wp14:anchorId="2BA42634" wp14:editId="575C30C1">
            <wp:extent cx="5943600" cy="2087880"/>
            <wp:effectExtent l="0" t="0" r="0" b="762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087880"/>
                    </a:xfrm>
                    <a:prstGeom prst="rect">
                      <a:avLst/>
                    </a:prstGeom>
                  </pic:spPr>
                </pic:pic>
              </a:graphicData>
            </a:graphic>
          </wp:inline>
        </w:drawing>
      </w:r>
    </w:p>
    <w:p w14:paraId="7812EB2E" w14:textId="77777777" w:rsidR="002135F5" w:rsidRDefault="002135F5" w:rsidP="00EB0F7D">
      <w:pPr>
        <w:ind w:left="0"/>
        <w:sectPr w:rsidR="002135F5" w:rsidSect="00703547">
          <w:pgSz w:w="12240" w:h="15840"/>
          <w:pgMar w:top="1440" w:right="1440" w:bottom="1440" w:left="1440" w:header="720" w:footer="720" w:gutter="0"/>
          <w:cols w:space="720"/>
          <w:docGrid w:linePitch="360"/>
        </w:sectPr>
      </w:pPr>
    </w:p>
    <w:p w14:paraId="1D623100" w14:textId="53E58F48" w:rsidR="002135F5" w:rsidRDefault="002135F5" w:rsidP="00EB0F7D">
      <w:pPr>
        <w:ind w:left="0"/>
      </w:pPr>
      <w:r>
        <w:rPr>
          <w:noProof/>
        </w:rPr>
        <w:drawing>
          <wp:inline distT="0" distB="0" distL="0" distR="0" wp14:anchorId="07CD236E" wp14:editId="78992EE2">
            <wp:extent cx="5943600" cy="2677160"/>
            <wp:effectExtent l="0" t="0" r="0" b="889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677160"/>
                    </a:xfrm>
                    <a:prstGeom prst="rect">
                      <a:avLst/>
                    </a:prstGeom>
                  </pic:spPr>
                </pic:pic>
              </a:graphicData>
            </a:graphic>
          </wp:inline>
        </w:drawing>
      </w:r>
    </w:p>
    <w:p w14:paraId="1A28C678" w14:textId="1E5842B7" w:rsidR="00C2455A" w:rsidRPr="00D44705" w:rsidRDefault="00C2455A" w:rsidP="00EB0F7D">
      <w:pPr>
        <w:ind w:left="0"/>
        <w:rPr>
          <w:sz w:val="40"/>
          <w:szCs w:val="40"/>
        </w:rPr>
      </w:pPr>
    </w:p>
    <w:p w14:paraId="3B0431A2" w14:textId="220DCED3" w:rsidR="00D44705" w:rsidRPr="00D44705" w:rsidRDefault="00D44705" w:rsidP="00EB0F7D">
      <w:pPr>
        <w:ind w:left="0"/>
        <w:rPr>
          <w:sz w:val="40"/>
          <w:szCs w:val="40"/>
        </w:rPr>
      </w:pPr>
    </w:p>
    <w:p w14:paraId="28B6AD7A" w14:textId="7F1B9BAA" w:rsidR="00C2455A" w:rsidRDefault="00C2455A" w:rsidP="00EB0F7D">
      <w:pPr>
        <w:ind w:left="0"/>
      </w:pPr>
      <w:r>
        <w:rPr>
          <w:noProof/>
        </w:rPr>
        <w:drawing>
          <wp:inline distT="0" distB="0" distL="0" distR="0" wp14:anchorId="549EFF78" wp14:editId="6E438454">
            <wp:extent cx="5943600" cy="23520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352040"/>
                    </a:xfrm>
                    <a:prstGeom prst="rect">
                      <a:avLst/>
                    </a:prstGeom>
                  </pic:spPr>
                </pic:pic>
              </a:graphicData>
            </a:graphic>
          </wp:inline>
        </w:drawing>
      </w:r>
    </w:p>
    <w:p w14:paraId="197E8EF0" w14:textId="77777777" w:rsidR="00F24321" w:rsidRDefault="00F24321" w:rsidP="00EB0F7D">
      <w:pPr>
        <w:ind w:left="0"/>
        <w:sectPr w:rsidR="00F24321" w:rsidSect="00703547">
          <w:pgSz w:w="12240" w:h="15840"/>
          <w:pgMar w:top="1440" w:right="1440" w:bottom="1440" w:left="1440" w:header="720" w:footer="720" w:gutter="0"/>
          <w:cols w:space="720"/>
          <w:docGrid w:linePitch="360"/>
        </w:sectPr>
      </w:pPr>
    </w:p>
    <w:p w14:paraId="612FD10D" w14:textId="7B6CA8C1" w:rsidR="00C2455A" w:rsidRDefault="00F24321" w:rsidP="00EB0F7D">
      <w:pPr>
        <w:ind w:left="0"/>
      </w:pPr>
      <w:r>
        <w:rPr>
          <w:noProof/>
        </w:rPr>
        <w:drawing>
          <wp:inline distT="0" distB="0" distL="0" distR="0" wp14:anchorId="16CBD108" wp14:editId="0D54DDF5">
            <wp:extent cx="5943600" cy="2677160"/>
            <wp:effectExtent l="0" t="0" r="0" b="889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677160"/>
                    </a:xfrm>
                    <a:prstGeom prst="rect">
                      <a:avLst/>
                    </a:prstGeom>
                  </pic:spPr>
                </pic:pic>
              </a:graphicData>
            </a:graphic>
          </wp:inline>
        </w:drawing>
      </w:r>
    </w:p>
    <w:p w14:paraId="1292F272" w14:textId="4091F3DD" w:rsidR="00D44705" w:rsidRPr="00D44705" w:rsidRDefault="00D44705" w:rsidP="00EB0F7D">
      <w:pPr>
        <w:ind w:left="0"/>
        <w:rPr>
          <w:sz w:val="40"/>
          <w:szCs w:val="40"/>
        </w:rPr>
      </w:pPr>
    </w:p>
    <w:p w14:paraId="35EB41BC" w14:textId="243AC95D" w:rsidR="00F24321" w:rsidRPr="00D44705" w:rsidRDefault="00F24321" w:rsidP="00EB0F7D">
      <w:pPr>
        <w:ind w:left="0"/>
        <w:rPr>
          <w:sz w:val="40"/>
          <w:szCs w:val="40"/>
        </w:rPr>
      </w:pPr>
    </w:p>
    <w:p w14:paraId="119D598D" w14:textId="05E08E76" w:rsidR="00F24321" w:rsidRDefault="00F24321" w:rsidP="00EB0F7D">
      <w:pPr>
        <w:ind w:left="0"/>
      </w:pPr>
      <w:r>
        <w:rPr>
          <w:noProof/>
        </w:rPr>
        <w:drawing>
          <wp:inline distT="0" distB="0" distL="0" distR="0" wp14:anchorId="7E4CDCF2" wp14:editId="5A426AC4">
            <wp:extent cx="5943600" cy="140970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409700"/>
                    </a:xfrm>
                    <a:prstGeom prst="rect">
                      <a:avLst/>
                    </a:prstGeom>
                  </pic:spPr>
                </pic:pic>
              </a:graphicData>
            </a:graphic>
          </wp:inline>
        </w:drawing>
      </w:r>
    </w:p>
    <w:p w14:paraId="4063EF76" w14:textId="3B52A455" w:rsidR="00F53FCE" w:rsidRPr="00D44705" w:rsidRDefault="00F53FCE" w:rsidP="00EB0F7D">
      <w:pPr>
        <w:ind w:left="0"/>
        <w:rPr>
          <w:sz w:val="40"/>
          <w:szCs w:val="40"/>
        </w:rPr>
      </w:pPr>
    </w:p>
    <w:p w14:paraId="6C772997" w14:textId="64031CF6" w:rsidR="00D44705" w:rsidRPr="00D44705" w:rsidRDefault="00D44705" w:rsidP="00EB0F7D">
      <w:pPr>
        <w:ind w:left="0"/>
        <w:rPr>
          <w:sz w:val="40"/>
          <w:szCs w:val="40"/>
        </w:rPr>
      </w:pPr>
    </w:p>
    <w:p w14:paraId="12C5F739" w14:textId="51964192" w:rsidR="00F24321" w:rsidRDefault="00F53FCE" w:rsidP="00EB0F7D">
      <w:pPr>
        <w:ind w:left="0"/>
      </w:pPr>
      <w:r>
        <w:rPr>
          <w:noProof/>
        </w:rPr>
        <w:drawing>
          <wp:inline distT="0" distB="0" distL="0" distR="0" wp14:anchorId="3338CDF7" wp14:editId="4C01706B">
            <wp:extent cx="5943600" cy="1560830"/>
            <wp:effectExtent l="0" t="0" r="0" b="127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1560830"/>
                    </a:xfrm>
                    <a:prstGeom prst="rect">
                      <a:avLst/>
                    </a:prstGeom>
                  </pic:spPr>
                </pic:pic>
              </a:graphicData>
            </a:graphic>
          </wp:inline>
        </w:drawing>
      </w:r>
    </w:p>
    <w:p w14:paraId="1E57492D" w14:textId="77777777" w:rsidR="00F53FCE" w:rsidRDefault="00F53FCE" w:rsidP="00EB0F7D">
      <w:pPr>
        <w:ind w:left="0"/>
        <w:sectPr w:rsidR="00F53FCE" w:rsidSect="00703547">
          <w:pgSz w:w="12240" w:h="15840"/>
          <w:pgMar w:top="1440" w:right="1440" w:bottom="1440" w:left="1440" w:header="720" w:footer="720" w:gutter="0"/>
          <w:cols w:space="720"/>
          <w:docGrid w:linePitch="360"/>
        </w:sectPr>
      </w:pPr>
    </w:p>
    <w:p w14:paraId="0C5E5BDA" w14:textId="1E33AF8A" w:rsidR="00F53FCE" w:rsidRDefault="00F53FCE" w:rsidP="00EB0F7D">
      <w:pPr>
        <w:ind w:left="0"/>
      </w:pPr>
      <w:r>
        <w:rPr>
          <w:noProof/>
        </w:rPr>
        <w:drawing>
          <wp:inline distT="0" distB="0" distL="0" distR="0" wp14:anchorId="72DC865F" wp14:editId="52A5EEE0">
            <wp:extent cx="5943600" cy="2429510"/>
            <wp:effectExtent l="0" t="0" r="0" b="889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429510"/>
                    </a:xfrm>
                    <a:prstGeom prst="rect">
                      <a:avLst/>
                    </a:prstGeom>
                  </pic:spPr>
                </pic:pic>
              </a:graphicData>
            </a:graphic>
          </wp:inline>
        </w:drawing>
      </w:r>
    </w:p>
    <w:p w14:paraId="13E674C4" w14:textId="27BACEC7" w:rsidR="002910FF" w:rsidRPr="00D44705" w:rsidRDefault="002910FF" w:rsidP="00EB0F7D">
      <w:pPr>
        <w:ind w:left="0"/>
        <w:rPr>
          <w:sz w:val="40"/>
          <w:szCs w:val="40"/>
        </w:rPr>
      </w:pPr>
    </w:p>
    <w:p w14:paraId="449B64D6" w14:textId="359409E3" w:rsidR="00D44705" w:rsidRPr="00D44705" w:rsidRDefault="00D44705" w:rsidP="00EB0F7D">
      <w:pPr>
        <w:ind w:left="0"/>
        <w:rPr>
          <w:sz w:val="40"/>
          <w:szCs w:val="40"/>
        </w:rPr>
      </w:pPr>
    </w:p>
    <w:p w14:paraId="3FE1F176" w14:textId="337BD048" w:rsidR="00F53FCE" w:rsidRDefault="002910FF" w:rsidP="00EB0F7D">
      <w:pPr>
        <w:ind w:left="0"/>
      </w:pPr>
      <w:r>
        <w:rPr>
          <w:noProof/>
        </w:rPr>
        <w:drawing>
          <wp:inline distT="0" distB="0" distL="0" distR="0" wp14:anchorId="4C5261FE" wp14:editId="567A6E90">
            <wp:extent cx="5943600" cy="3630295"/>
            <wp:effectExtent l="0" t="0" r="0" b="825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630295"/>
                    </a:xfrm>
                    <a:prstGeom prst="rect">
                      <a:avLst/>
                    </a:prstGeom>
                  </pic:spPr>
                </pic:pic>
              </a:graphicData>
            </a:graphic>
          </wp:inline>
        </w:drawing>
      </w:r>
    </w:p>
    <w:p w14:paraId="493A8CBD" w14:textId="77777777" w:rsidR="00345D12" w:rsidRDefault="00345D12" w:rsidP="00EB0F7D">
      <w:pPr>
        <w:ind w:left="0"/>
        <w:sectPr w:rsidR="00345D12" w:rsidSect="00703547">
          <w:pgSz w:w="12240" w:h="15840"/>
          <w:pgMar w:top="1440" w:right="1440" w:bottom="1440" w:left="1440" w:header="720" w:footer="720" w:gutter="0"/>
          <w:cols w:space="720"/>
          <w:docGrid w:linePitch="360"/>
        </w:sectPr>
      </w:pPr>
    </w:p>
    <w:p w14:paraId="2FF2380B" w14:textId="324DE90C" w:rsidR="002910FF" w:rsidRDefault="00345D12" w:rsidP="00EB0F7D">
      <w:pPr>
        <w:ind w:left="0"/>
      </w:pPr>
      <w:r>
        <w:rPr>
          <w:noProof/>
        </w:rPr>
        <w:drawing>
          <wp:inline distT="0" distB="0" distL="0" distR="0" wp14:anchorId="3AF15326" wp14:editId="6831FB83">
            <wp:extent cx="5943600" cy="2359025"/>
            <wp:effectExtent l="0" t="0" r="0" b="317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359025"/>
                    </a:xfrm>
                    <a:prstGeom prst="rect">
                      <a:avLst/>
                    </a:prstGeom>
                  </pic:spPr>
                </pic:pic>
              </a:graphicData>
            </a:graphic>
          </wp:inline>
        </w:drawing>
      </w:r>
    </w:p>
    <w:p w14:paraId="5BDF5564" w14:textId="496915F7" w:rsidR="001767DD" w:rsidRPr="009A6E03" w:rsidRDefault="001767DD" w:rsidP="00EB0F7D">
      <w:pPr>
        <w:ind w:left="0"/>
        <w:rPr>
          <w:sz w:val="40"/>
          <w:szCs w:val="40"/>
        </w:rPr>
      </w:pPr>
    </w:p>
    <w:p w14:paraId="5F7C7799" w14:textId="4BC4AC81" w:rsidR="009A6E03" w:rsidRPr="009A6E03" w:rsidRDefault="009A6E03" w:rsidP="00EB0F7D">
      <w:pPr>
        <w:ind w:left="0"/>
        <w:rPr>
          <w:sz w:val="40"/>
          <w:szCs w:val="40"/>
        </w:rPr>
      </w:pPr>
    </w:p>
    <w:p w14:paraId="71F247D3" w14:textId="71833D03" w:rsidR="00345D12" w:rsidRDefault="001767DD" w:rsidP="00EB0F7D">
      <w:pPr>
        <w:ind w:left="0"/>
      </w:pPr>
      <w:r>
        <w:rPr>
          <w:noProof/>
        </w:rPr>
        <w:drawing>
          <wp:inline distT="0" distB="0" distL="0" distR="0" wp14:anchorId="762BE14E" wp14:editId="52330900">
            <wp:extent cx="5943600" cy="2341880"/>
            <wp:effectExtent l="0" t="0" r="0" b="127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341880"/>
                    </a:xfrm>
                    <a:prstGeom prst="rect">
                      <a:avLst/>
                    </a:prstGeom>
                  </pic:spPr>
                </pic:pic>
              </a:graphicData>
            </a:graphic>
          </wp:inline>
        </w:drawing>
      </w:r>
    </w:p>
    <w:p w14:paraId="79AF48B1" w14:textId="77777777" w:rsidR="00921CB3" w:rsidRDefault="00921CB3" w:rsidP="00EB0F7D">
      <w:pPr>
        <w:ind w:left="0"/>
        <w:sectPr w:rsidR="00921CB3" w:rsidSect="00703547">
          <w:pgSz w:w="12240" w:h="15840"/>
          <w:pgMar w:top="1440" w:right="1440" w:bottom="1440" w:left="1440" w:header="720" w:footer="720" w:gutter="0"/>
          <w:cols w:space="720"/>
          <w:docGrid w:linePitch="360"/>
        </w:sectPr>
      </w:pPr>
    </w:p>
    <w:p w14:paraId="52C8A00A" w14:textId="591A3C4A" w:rsidR="00517885" w:rsidRDefault="00921CB3" w:rsidP="00EB0F7D">
      <w:pPr>
        <w:ind w:left="0"/>
      </w:pPr>
      <w:r>
        <w:rPr>
          <w:noProof/>
        </w:rPr>
        <w:drawing>
          <wp:inline distT="0" distB="0" distL="0" distR="0" wp14:anchorId="65AB6408" wp14:editId="61F078EA">
            <wp:extent cx="5943600" cy="2262505"/>
            <wp:effectExtent l="0" t="0" r="0" b="444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262505"/>
                    </a:xfrm>
                    <a:prstGeom prst="rect">
                      <a:avLst/>
                    </a:prstGeom>
                  </pic:spPr>
                </pic:pic>
              </a:graphicData>
            </a:graphic>
          </wp:inline>
        </w:drawing>
      </w:r>
    </w:p>
    <w:p w14:paraId="5E87C9C2" w14:textId="1EF3F447" w:rsidR="009A6E03" w:rsidRPr="009A6E03" w:rsidRDefault="009A6E03" w:rsidP="00EB0F7D">
      <w:pPr>
        <w:ind w:left="0"/>
        <w:rPr>
          <w:sz w:val="40"/>
          <w:szCs w:val="40"/>
        </w:rPr>
      </w:pPr>
    </w:p>
    <w:p w14:paraId="11F208CE" w14:textId="2314A435" w:rsidR="00921CB3" w:rsidRPr="009A6E03" w:rsidRDefault="00921CB3" w:rsidP="00EB0F7D">
      <w:pPr>
        <w:ind w:left="0"/>
        <w:rPr>
          <w:sz w:val="40"/>
          <w:szCs w:val="40"/>
        </w:rPr>
      </w:pPr>
    </w:p>
    <w:p w14:paraId="4A97E6D9" w14:textId="530FD070" w:rsidR="00921CB3" w:rsidRDefault="00921CB3" w:rsidP="00EB0F7D">
      <w:pPr>
        <w:ind w:left="0"/>
      </w:pPr>
      <w:r>
        <w:rPr>
          <w:noProof/>
        </w:rPr>
        <w:drawing>
          <wp:inline distT="0" distB="0" distL="0" distR="0" wp14:anchorId="7FAF808E" wp14:editId="5F2101AB">
            <wp:extent cx="5943600" cy="204089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2040890"/>
                    </a:xfrm>
                    <a:prstGeom prst="rect">
                      <a:avLst/>
                    </a:prstGeom>
                  </pic:spPr>
                </pic:pic>
              </a:graphicData>
            </a:graphic>
          </wp:inline>
        </w:drawing>
      </w:r>
    </w:p>
    <w:p w14:paraId="20BC3E4B" w14:textId="391EDF75" w:rsidR="009A6E03" w:rsidRPr="009A6E03" w:rsidRDefault="009A6E03" w:rsidP="00EB0F7D">
      <w:pPr>
        <w:ind w:left="0"/>
        <w:rPr>
          <w:sz w:val="40"/>
          <w:szCs w:val="40"/>
        </w:rPr>
      </w:pPr>
    </w:p>
    <w:p w14:paraId="560F13F9" w14:textId="07B1926C" w:rsidR="008B01A2" w:rsidRPr="009A6E03" w:rsidRDefault="008B01A2" w:rsidP="00EB0F7D">
      <w:pPr>
        <w:ind w:left="0"/>
        <w:rPr>
          <w:sz w:val="40"/>
          <w:szCs w:val="40"/>
        </w:rPr>
      </w:pPr>
    </w:p>
    <w:p w14:paraId="7BE9BE0D" w14:textId="6D46BDB2" w:rsidR="00921CB3" w:rsidRDefault="008B01A2" w:rsidP="00EB0F7D">
      <w:pPr>
        <w:ind w:left="0"/>
      </w:pPr>
      <w:r>
        <w:rPr>
          <w:noProof/>
        </w:rPr>
        <w:drawing>
          <wp:inline distT="0" distB="0" distL="0" distR="0" wp14:anchorId="4A86CCA5" wp14:editId="7A8A79EF">
            <wp:extent cx="5943600" cy="106934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1069340"/>
                    </a:xfrm>
                    <a:prstGeom prst="rect">
                      <a:avLst/>
                    </a:prstGeom>
                  </pic:spPr>
                </pic:pic>
              </a:graphicData>
            </a:graphic>
          </wp:inline>
        </w:drawing>
      </w:r>
    </w:p>
    <w:p w14:paraId="7B5438FE" w14:textId="77777777" w:rsidR="008B01A2" w:rsidRDefault="008B01A2" w:rsidP="00EB0F7D">
      <w:pPr>
        <w:ind w:left="0"/>
        <w:sectPr w:rsidR="008B01A2" w:rsidSect="00703547">
          <w:pgSz w:w="12240" w:h="15840"/>
          <w:pgMar w:top="1440" w:right="1440" w:bottom="1440" w:left="1440" w:header="720" w:footer="720" w:gutter="0"/>
          <w:cols w:space="720"/>
          <w:docGrid w:linePitch="360"/>
        </w:sectPr>
      </w:pPr>
    </w:p>
    <w:p w14:paraId="4DE840A9" w14:textId="5EB0DED0" w:rsidR="008B01A2" w:rsidRDefault="008B01A2" w:rsidP="00EB0F7D">
      <w:pPr>
        <w:ind w:left="0"/>
      </w:pPr>
      <w:r>
        <w:rPr>
          <w:noProof/>
        </w:rPr>
        <w:drawing>
          <wp:inline distT="0" distB="0" distL="0" distR="0" wp14:anchorId="5C4C0F6C" wp14:editId="118E6A1C">
            <wp:extent cx="5943600" cy="2132965"/>
            <wp:effectExtent l="0" t="0" r="0" b="63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2132965"/>
                    </a:xfrm>
                    <a:prstGeom prst="rect">
                      <a:avLst/>
                    </a:prstGeom>
                  </pic:spPr>
                </pic:pic>
              </a:graphicData>
            </a:graphic>
          </wp:inline>
        </w:drawing>
      </w:r>
    </w:p>
    <w:p w14:paraId="610A4EB0" w14:textId="77C2F581" w:rsidR="00621588" w:rsidRPr="009A6E03" w:rsidRDefault="00621588" w:rsidP="00EB0F7D">
      <w:pPr>
        <w:ind w:left="0"/>
        <w:rPr>
          <w:sz w:val="40"/>
          <w:szCs w:val="40"/>
        </w:rPr>
      </w:pPr>
    </w:p>
    <w:p w14:paraId="0D515CAA" w14:textId="4B3CE520" w:rsidR="009A6E03" w:rsidRPr="009A6E03" w:rsidRDefault="009A6E03" w:rsidP="00EB0F7D">
      <w:pPr>
        <w:ind w:left="0"/>
        <w:rPr>
          <w:sz w:val="40"/>
          <w:szCs w:val="40"/>
        </w:rPr>
      </w:pPr>
    </w:p>
    <w:p w14:paraId="4260BEF5" w14:textId="1457865A" w:rsidR="002A73B2" w:rsidRDefault="00621588" w:rsidP="00EB0F7D">
      <w:pPr>
        <w:ind w:left="0"/>
      </w:pPr>
      <w:r>
        <w:rPr>
          <w:noProof/>
        </w:rPr>
        <w:drawing>
          <wp:inline distT="0" distB="0" distL="0" distR="0" wp14:anchorId="1547B67E" wp14:editId="655E786B">
            <wp:extent cx="5943600" cy="158115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1581150"/>
                    </a:xfrm>
                    <a:prstGeom prst="rect">
                      <a:avLst/>
                    </a:prstGeom>
                  </pic:spPr>
                </pic:pic>
              </a:graphicData>
            </a:graphic>
          </wp:inline>
        </w:drawing>
      </w:r>
    </w:p>
    <w:p w14:paraId="7CC9F459" w14:textId="4F473B7C" w:rsidR="009A6E03" w:rsidRPr="009A6E03" w:rsidRDefault="009A6E03" w:rsidP="00EB0F7D">
      <w:pPr>
        <w:ind w:left="0"/>
        <w:rPr>
          <w:sz w:val="40"/>
          <w:szCs w:val="40"/>
        </w:rPr>
      </w:pPr>
    </w:p>
    <w:p w14:paraId="45F626BC" w14:textId="52809E4E" w:rsidR="00621588" w:rsidRPr="009A6E03" w:rsidRDefault="00621588" w:rsidP="00EB0F7D">
      <w:pPr>
        <w:ind w:left="0"/>
        <w:rPr>
          <w:sz w:val="40"/>
          <w:szCs w:val="40"/>
        </w:rPr>
      </w:pPr>
    </w:p>
    <w:p w14:paraId="3CEB0B65" w14:textId="2B4AADA2" w:rsidR="00621588" w:rsidRDefault="00621588" w:rsidP="00EB0F7D">
      <w:pPr>
        <w:ind w:left="0"/>
      </w:pPr>
      <w:r>
        <w:rPr>
          <w:noProof/>
        </w:rPr>
        <w:drawing>
          <wp:inline distT="0" distB="0" distL="0" distR="0" wp14:anchorId="15FCFCF0" wp14:editId="785B5750">
            <wp:extent cx="5943600" cy="175260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1752600"/>
                    </a:xfrm>
                    <a:prstGeom prst="rect">
                      <a:avLst/>
                    </a:prstGeom>
                  </pic:spPr>
                </pic:pic>
              </a:graphicData>
            </a:graphic>
          </wp:inline>
        </w:drawing>
      </w:r>
    </w:p>
    <w:p w14:paraId="0785032A" w14:textId="77777777" w:rsidR="00EA0CE1" w:rsidRDefault="00EA0CE1" w:rsidP="00EB0F7D">
      <w:pPr>
        <w:ind w:left="0"/>
        <w:sectPr w:rsidR="00EA0CE1" w:rsidSect="00703547">
          <w:pgSz w:w="12240" w:h="15840"/>
          <w:pgMar w:top="1440" w:right="1440" w:bottom="1440" w:left="1440" w:header="720" w:footer="720" w:gutter="0"/>
          <w:cols w:space="720"/>
          <w:docGrid w:linePitch="360"/>
        </w:sectPr>
      </w:pPr>
    </w:p>
    <w:p w14:paraId="6AF3DD84" w14:textId="6AAC964D" w:rsidR="00621588" w:rsidRDefault="00EA0CE1" w:rsidP="00EB0F7D">
      <w:pPr>
        <w:ind w:left="0"/>
      </w:pPr>
      <w:r>
        <w:rPr>
          <w:noProof/>
        </w:rPr>
        <w:drawing>
          <wp:inline distT="0" distB="0" distL="0" distR="0" wp14:anchorId="6B28631D" wp14:editId="0737E2DE">
            <wp:extent cx="5943600" cy="120459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1204595"/>
                    </a:xfrm>
                    <a:prstGeom prst="rect">
                      <a:avLst/>
                    </a:prstGeom>
                  </pic:spPr>
                </pic:pic>
              </a:graphicData>
            </a:graphic>
          </wp:inline>
        </w:drawing>
      </w:r>
    </w:p>
    <w:p w14:paraId="6531D406" w14:textId="0B9F3D21" w:rsidR="00311DF2" w:rsidRPr="009A6E03" w:rsidRDefault="00311DF2" w:rsidP="00EB0F7D">
      <w:pPr>
        <w:ind w:left="0"/>
        <w:rPr>
          <w:sz w:val="40"/>
          <w:szCs w:val="40"/>
        </w:rPr>
      </w:pPr>
    </w:p>
    <w:p w14:paraId="76F8DF52" w14:textId="170DD688" w:rsidR="009A6E03" w:rsidRPr="009A6E03" w:rsidRDefault="009A6E03" w:rsidP="00EB0F7D">
      <w:pPr>
        <w:ind w:left="0"/>
        <w:rPr>
          <w:sz w:val="40"/>
          <w:szCs w:val="40"/>
        </w:rPr>
      </w:pPr>
    </w:p>
    <w:p w14:paraId="7A0F06F9" w14:textId="78839AB1" w:rsidR="00EA0CE1" w:rsidRDefault="00311DF2" w:rsidP="00EB0F7D">
      <w:pPr>
        <w:ind w:left="0"/>
      </w:pPr>
      <w:r>
        <w:rPr>
          <w:noProof/>
        </w:rPr>
        <w:drawing>
          <wp:inline distT="0" distB="0" distL="0" distR="0" wp14:anchorId="0675F78B" wp14:editId="04EA74B7">
            <wp:extent cx="5943600" cy="177292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1772920"/>
                    </a:xfrm>
                    <a:prstGeom prst="rect">
                      <a:avLst/>
                    </a:prstGeom>
                  </pic:spPr>
                </pic:pic>
              </a:graphicData>
            </a:graphic>
          </wp:inline>
        </w:drawing>
      </w:r>
    </w:p>
    <w:p w14:paraId="029C3858" w14:textId="2247DE31" w:rsidR="00B96ABB" w:rsidRPr="009A6E03" w:rsidRDefault="00B96ABB" w:rsidP="00EB0F7D">
      <w:pPr>
        <w:ind w:left="0"/>
        <w:rPr>
          <w:sz w:val="40"/>
          <w:szCs w:val="40"/>
        </w:rPr>
      </w:pPr>
    </w:p>
    <w:p w14:paraId="3A23C150" w14:textId="34EFC9D4" w:rsidR="009A6E03" w:rsidRPr="009A6E03" w:rsidRDefault="009A6E03" w:rsidP="00EB0F7D">
      <w:pPr>
        <w:ind w:left="0"/>
        <w:rPr>
          <w:sz w:val="40"/>
          <w:szCs w:val="40"/>
        </w:rPr>
      </w:pPr>
    </w:p>
    <w:p w14:paraId="6BD261B9" w14:textId="01634A4D" w:rsidR="00311DF2" w:rsidRDefault="00B96ABB" w:rsidP="00EB0F7D">
      <w:pPr>
        <w:ind w:left="0"/>
      </w:pPr>
      <w:r>
        <w:rPr>
          <w:noProof/>
        </w:rPr>
        <w:drawing>
          <wp:inline distT="0" distB="0" distL="0" distR="0" wp14:anchorId="68654547" wp14:editId="14AED668">
            <wp:extent cx="5943600" cy="2969895"/>
            <wp:effectExtent l="0" t="0" r="0" b="190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2969895"/>
                    </a:xfrm>
                    <a:prstGeom prst="rect">
                      <a:avLst/>
                    </a:prstGeom>
                  </pic:spPr>
                </pic:pic>
              </a:graphicData>
            </a:graphic>
          </wp:inline>
        </w:drawing>
      </w:r>
    </w:p>
    <w:p w14:paraId="15F73EEF" w14:textId="77777777" w:rsidR="00E60A49" w:rsidRDefault="00E60A49" w:rsidP="00EB0F7D">
      <w:pPr>
        <w:ind w:left="0"/>
        <w:sectPr w:rsidR="00E60A49" w:rsidSect="00703547">
          <w:pgSz w:w="12240" w:h="15840"/>
          <w:pgMar w:top="1440" w:right="1440" w:bottom="1440" w:left="1440" w:header="720" w:footer="720" w:gutter="0"/>
          <w:cols w:space="720"/>
          <w:docGrid w:linePitch="360"/>
        </w:sectPr>
      </w:pPr>
    </w:p>
    <w:p w14:paraId="59260AEB" w14:textId="3FEF3B65" w:rsidR="00B96ABB" w:rsidRDefault="00E60A49" w:rsidP="00EB0F7D">
      <w:pPr>
        <w:ind w:left="0"/>
      </w:pPr>
      <w:r>
        <w:rPr>
          <w:noProof/>
        </w:rPr>
        <w:drawing>
          <wp:inline distT="0" distB="0" distL="0" distR="0" wp14:anchorId="146557B9" wp14:editId="67F42F24">
            <wp:extent cx="5943600" cy="207772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2077720"/>
                    </a:xfrm>
                    <a:prstGeom prst="rect">
                      <a:avLst/>
                    </a:prstGeom>
                  </pic:spPr>
                </pic:pic>
              </a:graphicData>
            </a:graphic>
          </wp:inline>
        </w:drawing>
      </w:r>
    </w:p>
    <w:p w14:paraId="22CFAB06" w14:textId="5C8DFF21" w:rsidR="00EB2D6B" w:rsidRPr="009A6E03" w:rsidRDefault="00EB2D6B" w:rsidP="00EB0F7D">
      <w:pPr>
        <w:ind w:left="0"/>
        <w:rPr>
          <w:sz w:val="40"/>
          <w:szCs w:val="40"/>
        </w:rPr>
      </w:pPr>
    </w:p>
    <w:p w14:paraId="4E8180A9" w14:textId="53CCF3B0" w:rsidR="009A6E03" w:rsidRPr="009A6E03" w:rsidRDefault="009A6E03" w:rsidP="00EB0F7D">
      <w:pPr>
        <w:ind w:left="0"/>
        <w:rPr>
          <w:sz w:val="40"/>
          <w:szCs w:val="40"/>
        </w:rPr>
      </w:pPr>
    </w:p>
    <w:p w14:paraId="57C660D1" w14:textId="1DC1AB10" w:rsidR="00E60A49" w:rsidRDefault="00EB2D6B" w:rsidP="00EB0F7D">
      <w:pPr>
        <w:ind w:left="0"/>
      </w:pPr>
      <w:r>
        <w:rPr>
          <w:noProof/>
        </w:rPr>
        <w:drawing>
          <wp:inline distT="0" distB="0" distL="0" distR="0" wp14:anchorId="63655D59" wp14:editId="183AC753">
            <wp:extent cx="5943600" cy="1396365"/>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1396365"/>
                    </a:xfrm>
                    <a:prstGeom prst="rect">
                      <a:avLst/>
                    </a:prstGeom>
                  </pic:spPr>
                </pic:pic>
              </a:graphicData>
            </a:graphic>
          </wp:inline>
        </w:drawing>
      </w:r>
    </w:p>
    <w:p w14:paraId="29CC38D0" w14:textId="30754E94" w:rsidR="009A6E03" w:rsidRPr="009A6E03" w:rsidRDefault="009A6E03" w:rsidP="00EB0F7D">
      <w:pPr>
        <w:ind w:left="0"/>
        <w:rPr>
          <w:sz w:val="40"/>
          <w:szCs w:val="40"/>
        </w:rPr>
      </w:pPr>
    </w:p>
    <w:p w14:paraId="4CD489CB" w14:textId="68B29B7D" w:rsidR="006F7DD2" w:rsidRPr="009A6E03" w:rsidRDefault="006F7DD2" w:rsidP="00EB0F7D">
      <w:pPr>
        <w:ind w:left="0"/>
        <w:rPr>
          <w:sz w:val="40"/>
          <w:szCs w:val="40"/>
        </w:rPr>
      </w:pPr>
    </w:p>
    <w:p w14:paraId="5B2D6B21" w14:textId="2E16BE3B" w:rsidR="00EB2D6B" w:rsidRDefault="006F7DD2" w:rsidP="00EB0F7D">
      <w:pPr>
        <w:ind w:left="0"/>
      </w:pPr>
      <w:r>
        <w:rPr>
          <w:noProof/>
        </w:rPr>
        <w:drawing>
          <wp:inline distT="0" distB="0" distL="0" distR="0" wp14:anchorId="7CD2245D" wp14:editId="481E6E8F">
            <wp:extent cx="5943600" cy="1467485"/>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1467485"/>
                    </a:xfrm>
                    <a:prstGeom prst="rect">
                      <a:avLst/>
                    </a:prstGeom>
                  </pic:spPr>
                </pic:pic>
              </a:graphicData>
            </a:graphic>
          </wp:inline>
        </w:drawing>
      </w:r>
    </w:p>
    <w:p w14:paraId="610755B2" w14:textId="77777777" w:rsidR="006F7DD2" w:rsidRDefault="006F7DD2" w:rsidP="00EB0F7D">
      <w:pPr>
        <w:ind w:left="0"/>
        <w:sectPr w:rsidR="006F7DD2" w:rsidSect="00703547">
          <w:pgSz w:w="12240" w:h="15840"/>
          <w:pgMar w:top="1440" w:right="1440" w:bottom="1440" w:left="1440" w:header="720" w:footer="720" w:gutter="0"/>
          <w:cols w:space="720"/>
          <w:docGrid w:linePitch="360"/>
        </w:sectPr>
      </w:pPr>
    </w:p>
    <w:p w14:paraId="398CBA1F" w14:textId="33F5BADF" w:rsidR="006F7DD2" w:rsidRDefault="006F7DD2" w:rsidP="00EB0F7D">
      <w:pPr>
        <w:ind w:left="0"/>
      </w:pPr>
      <w:r>
        <w:rPr>
          <w:noProof/>
        </w:rPr>
        <w:drawing>
          <wp:inline distT="0" distB="0" distL="0" distR="0" wp14:anchorId="0888058A" wp14:editId="3ADDE3FC">
            <wp:extent cx="5943600" cy="5742305"/>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5742305"/>
                    </a:xfrm>
                    <a:prstGeom prst="rect">
                      <a:avLst/>
                    </a:prstGeom>
                  </pic:spPr>
                </pic:pic>
              </a:graphicData>
            </a:graphic>
          </wp:inline>
        </w:drawing>
      </w:r>
    </w:p>
    <w:p w14:paraId="2F3A9A84" w14:textId="77777777" w:rsidR="006F7DD2" w:rsidRDefault="006F7DD2" w:rsidP="00EB0F7D">
      <w:pPr>
        <w:ind w:left="0"/>
        <w:sectPr w:rsidR="006F7DD2" w:rsidSect="00703547">
          <w:pgSz w:w="12240" w:h="15840"/>
          <w:pgMar w:top="1440" w:right="1440" w:bottom="1440" w:left="1440" w:header="720" w:footer="720" w:gutter="0"/>
          <w:cols w:space="720"/>
          <w:docGrid w:linePitch="360"/>
        </w:sectPr>
      </w:pPr>
    </w:p>
    <w:p w14:paraId="750EBC79" w14:textId="6057505C" w:rsidR="006F7DD2" w:rsidRDefault="006F7DD2" w:rsidP="00EB0F7D">
      <w:pPr>
        <w:ind w:left="0"/>
      </w:pPr>
      <w:r>
        <w:rPr>
          <w:noProof/>
        </w:rPr>
        <w:drawing>
          <wp:inline distT="0" distB="0" distL="0" distR="0" wp14:anchorId="7F9819A1" wp14:editId="76A76497">
            <wp:extent cx="5943600" cy="4051300"/>
            <wp:effectExtent l="0" t="0" r="0" b="635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4051300"/>
                    </a:xfrm>
                    <a:prstGeom prst="rect">
                      <a:avLst/>
                    </a:prstGeom>
                  </pic:spPr>
                </pic:pic>
              </a:graphicData>
            </a:graphic>
          </wp:inline>
        </w:drawing>
      </w:r>
    </w:p>
    <w:p w14:paraId="6B3F59BD" w14:textId="53122E33" w:rsidR="006F7DD2" w:rsidRPr="009A6E03" w:rsidRDefault="006F7DD2" w:rsidP="00EB0F7D">
      <w:pPr>
        <w:ind w:left="0"/>
        <w:rPr>
          <w:sz w:val="40"/>
          <w:szCs w:val="40"/>
        </w:rPr>
      </w:pPr>
    </w:p>
    <w:p w14:paraId="7B833DBB" w14:textId="28680A81" w:rsidR="009A6E03" w:rsidRPr="009A6E03" w:rsidRDefault="009A6E03" w:rsidP="00EB0F7D">
      <w:pPr>
        <w:ind w:left="0"/>
        <w:rPr>
          <w:sz w:val="40"/>
          <w:szCs w:val="40"/>
        </w:rPr>
      </w:pPr>
    </w:p>
    <w:p w14:paraId="10B2BE94" w14:textId="17E48E1A" w:rsidR="006F7DD2" w:rsidRDefault="006F7DD2" w:rsidP="00EB0F7D">
      <w:pPr>
        <w:ind w:left="0"/>
      </w:pPr>
      <w:r>
        <w:rPr>
          <w:noProof/>
        </w:rPr>
        <w:drawing>
          <wp:inline distT="0" distB="0" distL="0" distR="0" wp14:anchorId="230E179A" wp14:editId="7D16B000">
            <wp:extent cx="5943600" cy="1590675"/>
            <wp:effectExtent l="0" t="0" r="0" b="952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1590675"/>
                    </a:xfrm>
                    <a:prstGeom prst="rect">
                      <a:avLst/>
                    </a:prstGeom>
                  </pic:spPr>
                </pic:pic>
              </a:graphicData>
            </a:graphic>
          </wp:inline>
        </w:drawing>
      </w:r>
    </w:p>
    <w:p w14:paraId="7B470442" w14:textId="77777777" w:rsidR="00B14D52" w:rsidRDefault="00B14D52" w:rsidP="00EB0F7D">
      <w:pPr>
        <w:ind w:left="0"/>
        <w:sectPr w:rsidR="00B14D52" w:rsidSect="00703547">
          <w:pgSz w:w="12240" w:h="15840"/>
          <w:pgMar w:top="1440" w:right="1440" w:bottom="1440" w:left="1440" w:header="720" w:footer="720" w:gutter="0"/>
          <w:cols w:space="720"/>
          <w:docGrid w:linePitch="360"/>
        </w:sectPr>
      </w:pPr>
    </w:p>
    <w:p w14:paraId="362C3A63" w14:textId="4A967512" w:rsidR="006F7DD2" w:rsidRDefault="00B14D52" w:rsidP="00EB0F7D">
      <w:pPr>
        <w:ind w:left="0"/>
      </w:pPr>
      <w:r>
        <w:rPr>
          <w:noProof/>
        </w:rPr>
        <w:drawing>
          <wp:inline distT="0" distB="0" distL="0" distR="0" wp14:anchorId="62FACDF8" wp14:editId="55EB1D0B">
            <wp:extent cx="5943600" cy="1796415"/>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1796415"/>
                    </a:xfrm>
                    <a:prstGeom prst="rect">
                      <a:avLst/>
                    </a:prstGeom>
                  </pic:spPr>
                </pic:pic>
              </a:graphicData>
            </a:graphic>
          </wp:inline>
        </w:drawing>
      </w:r>
    </w:p>
    <w:p w14:paraId="0916079D" w14:textId="215C78E6" w:rsidR="00B14D52" w:rsidRPr="009A6E03" w:rsidRDefault="00B14D52" w:rsidP="00EB0F7D">
      <w:pPr>
        <w:ind w:left="0"/>
        <w:rPr>
          <w:sz w:val="40"/>
          <w:szCs w:val="40"/>
        </w:rPr>
      </w:pPr>
    </w:p>
    <w:p w14:paraId="5BE6A712" w14:textId="036495AE" w:rsidR="00B14D52" w:rsidRPr="009A6E03" w:rsidRDefault="00B14D52" w:rsidP="00EB0F7D">
      <w:pPr>
        <w:ind w:left="0"/>
        <w:rPr>
          <w:sz w:val="40"/>
          <w:szCs w:val="40"/>
        </w:rPr>
      </w:pPr>
    </w:p>
    <w:p w14:paraId="7396CA25" w14:textId="12C6A2FA" w:rsidR="00B14D52" w:rsidRDefault="00B14D52" w:rsidP="00EB0F7D">
      <w:pPr>
        <w:ind w:left="0"/>
      </w:pPr>
      <w:r>
        <w:rPr>
          <w:noProof/>
        </w:rPr>
        <w:drawing>
          <wp:inline distT="0" distB="0" distL="0" distR="0" wp14:anchorId="2A7236D1" wp14:editId="341B30E4">
            <wp:extent cx="5943600" cy="193167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1931670"/>
                    </a:xfrm>
                    <a:prstGeom prst="rect">
                      <a:avLst/>
                    </a:prstGeom>
                  </pic:spPr>
                </pic:pic>
              </a:graphicData>
            </a:graphic>
          </wp:inline>
        </w:drawing>
      </w:r>
    </w:p>
    <w:p w14:paraId="6966F921" w14:textId="297D6FD5" w:rsidR="009A6E03" w:rsidRPr="009A6E03" w:rsidRDefault="009A6E03" w:rsidP="00EB0F7D">
      <w:pPr>
        <w:ind w:left="0"/>
        <w:rPr>
          <w:sz w:val="40"/>
          <w:szCs w:val="40"/>
        </w:rPr>
      </w:pPr>
    </w:p>
    <w:p w14:paraId="03E20A1C" w14:textId="77A372EC" w:rsidR="00107C9B" w:rsidRPr="009A6E03" w:rsidRDefault="00107C9B" w:rsidP="00EB0F7D">
      <w:pPr>
        <w:ind w:left="0"/>
        <w:rPr>
          <w:sz w:val="40"/>
          <w:szCs w:val="40"/>
        </w:rPr>
      </w:pPr>
    </w:p>
    <w:p w14:paraId="72403D24" w14:textId="00A40CB4" w:rsidR="00B14D52" w:rsidRDefault="00107C9B" w:rsidP="00EB0F7D">
      <w:pPr>
        <w:ind w:left="0"/>
      </w:pPr>
      <w:r>
        <w:rPr>
          <w:noProof/>
        </w:rPr>
        <w:drawing>
          <wp:inline distT="0" distB="0" distL="0" distR="0" wp14:anchorId="722B138F" wp14:editId="5DC876B9">
            <wp:extent cx="5943600" cy="219710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2197100"/>
                    </a:xfrm>
                    <a:prstGeom prst="rect">
                      <a:avLst/>
                    </a:prstGeom>
                  </pic:spPr>
                </pic:pic>
              </a:graphicData>
            </a:graphic>
          </wp:inline>
        </w:drawing>
      </w:r>
    </w:p>
    <w:p w14:paraId="50503E9B" w14:textId="77777777" w:rsidR="009C5DCE" w:rsidRDefault="009C5DCE" w:rsidP="00EB0F7D">
      <w:pPr>
        <w:ind w:left="0"/>
        <w:sectPr w:rsidR="009C5DCE" w:rsidSect="00703547">
          <w:pgSz w:w="12240" w:h="15840"/>
          <w:pgMar w:top="1440" w:right="1440" w:bottom="1440" w:left="1440" w:header="720" w:footer="720" w:gutter="0"/>
          <w:cols w:space="720"/>
          <w:docGrid w:linePitch="360"/>
        </w:sectPr>
      </w:pPr>
    </w:p>
    <w:p w14:paraId="3087FC34" w14:textId="164C9057" w:rsidR="00107C9B" w:rsidRDefault="009C5DCE" w:rsidP="00EB0F7D">
      <w:pPr>
        <w:ind w:left="0"/>
      </w:pPr>
      <w:r>
        <w:rPr>
          <w:noProof/>
        </w:rPr>
        <w:drawing>
          <wp:inline distT="0" distB="0" distL="0" distR="0" wp14:anchorId="751DB8F0" wp14:editId="71877125">
            <wp:extent cx="5943600" cy="2551430"/>
            <wp:effectExtent l="0" t="0" r="0" b="127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551430"/>
                    </a:xfrm>
                    <a:prstGeom prst="rect">
                      <a:avLst/>
                    </a:prstGeom>
                  </pic:spPr>
                </pic:pic>
              </a:graphicData>
            </a:graphic>
          </wp:inline>
        </w:drawing>
      </w:r>
    </w:p>
    <w:p w14:paraId="7D4508BB" w14:textId="0F7E4AA4" w:rsidR="00E35102" w:rsidRPr="009A6E03" w:rsidRDefault="00E35102" w:rsidP="00E35102">
      <w:pPr>
        <w:ind w:left="0"/>
        <w:rPr>
          <w:noProof/>
          <w:sz w:val="40"/>
          <w:szCs w:val="40"/>
        </w:rPr>
      </w:pPr>
    </w:p>
    <w:p w14:paraId="7B022C0C" w14:textId="7F211207" w:rsidR="009A6E03" w:rsidRPr="009A6E03" w:rsidRDefault="009A6E03" w:rsidP="00E35102">
      <w:pPr>
        <w:ind w:left="0"/>
        <w:rPr>
          <w:noProof/>
          <w:sz w:val="40"/>
          <w:szCs w:val="40"/>
        </w:rPr>
      </w:pPr>
    </w:p>
    <w:p w14:paraId="60E573A6" w14:textId="77777777" w:rsidR="009A6E03" w:rsidRDefault="0024512D" w:rsidP="00E35102">
      <w:pPr>
        <w:ind w:left="0"/>
        <w:rPr>
          <w:noProof/>
        </w:rPr>
      </w:pPr>
      <w:r>
        <w:rPr>
          <w:noProof/>
        </w:rPr>
        <w:drawing>
          <wp:inline distT="0" distB="0" distL="0" distR="0" wp14:anchorId="693C6C98" wp14:editId="1019DEE3">
            <wp:extent cx="5943600" cy="178054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1780540"/>
                    </a:xfrm>
                    <a:prstGeom prst="rect">
                      <a:avLst/>
                    </a:prstGeom>
                  </pic:spPr>
                </pic:pic>
              </a:graphicData>
            </a:graphic>
          </wp:inline>
        </w:drawing>
      </w:r>
    </w:p>
    <w:p w14:paraId="75DED6C8" w14:textId="77777777" w:rsidR="009A6E03" w:rsidRPr="009A6E03" w:rsidRDefault="009A6E03" w:rsidP="00E35102">
      <w:pPr>
        <w:ind w:left="0"/>
        <w:rPr>
          <w:noProof/>
          <w:sz w:val="40"/>
          <w:szCs w:val="40"/>
        </w:rPr>
      </w:pPr>
    </w:p>
    <w:p w14:paraId="10FBBA9D" w14:textId="29E1DE9D" w:rsidR="00E35102" w:rsidRPr="009A6E03" w:rsidRDefault="00E35102" w:rsidP="00E35102">
      <w:pPr>
        <w:ind w:left="0"/>
        <w:rPr>
          <w:noProof/>
          <w:sz w:val="40"/>
          <w:szCs w:val="40"/>
        </w:rPr>
      </w:pPr>
    </w:p>
    <w:p w14:paraId="2432C52C" w14:textId="48B49448" w:rsidR="00E35102" w:rsidRDefault="0024512D" w:rsidP="00E35102">
      <w:pPr>
        <w:ind w:left="0"/>
      </w:pPr>
      <w:r>
        <w:rPr>
          <w:noProof/>
        </w:rPr>
        <w:drawing>
          <wp:inline distT="0" distB="0" distL="0" distR="0" wp14:anchorId="65C53D08" wp14:editId="1C46039D">
            <wp:extent cx="5943600" cy="1784985"/>
            <wp:effectExtent l="0" t="0" r="0" b="571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1784985"/>
                    </a:xfrm>
                    <a:prstGeom prst="rect">
                      <a:avLst/>
                    </a:prstGeom>
                  </pic:spPr>
                </pic:pic>
              </a:graphicData>
            </a:graphic>
          </wp:inline>
        </w:drawing>
      </w:r>
      <w:r w:rsidR="00E35102">
        <w:rPr>
          <w:noProof/>
        </w:rPr>
        <w:t xml:space="preserve"> </w:t>
      </w:r>
    </w:p>
    <w:p w14:paraId="6F968733" w14:textId="77777777" w:rsidR="00E35102" w:rsidRDefault="00E35102" w:rsidP="00E35102">
      <w:pPr>
        <w:ind w:left="0"/>
        <w:rPr>
          <w:noProof/>
        </w:rPr>
        <w:sectPr w:rsidR="00E35102" w:rsidSect="00703547">
          <w:pgSz w:w="12240" w:h="15840"/>
          <w:pgMar w:top="1440" w:right="1440" w:bottom="1440" w:left="1440" w:header="720" w:footer="720" w:gutter="0"/>
          <w:cols w:space="720"/>
          <w:docGrid w:linePitch="360"/>
        </w:sectPr>
      </w:pPr>
    </w:p>
    <w:p w14:paraId="7CCD9C65" w14:textId="40B0F4E5" w:rsidR="00E35102" w:rsidRDefault="0024512D" w:rsidP="00E35102">
      <w:pPr>
        <w:ind w:left="0"/>
      </w:pPr>
      <w:r>
        <w:rPr>
          <w:noProof/>
        </w:rPr>
        <w:drawing>
          <wp:inline distT="0" distB="0" distL="0" distR="0" wp14:anchorId="27872E72" wp14:editId="05591074">
            <wp:extent cx="5943600" cy="179070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1790700"/>
                    </a:xfrm>
                    <a:prstGeom prst="rect">
                      <a:avLst/>
                    </a:prstGeom>
                  </pic:spPr>
                </pic:pic>
              </a:graphicData>
            </a:graphic>
          </wp:inline>
        </w:drawing>
      </w:r>
      <w:r w:rsidR="00E35102">
        <w:rPr>
          <w:noProof/>
        </w:rPr>
        <w:t xml:space="preserve"> </w:t>
      </w:r>
    </w:p>
    <w:p w14:paraId="28C14B05" w14:textId="3D3933B1" w:rsidR="00E35102" w:rsidRPr="009A6E03" w:rsidRDefault="00E35102" w:rsidP="00E35102">
      <w:pPr>
        <w:ind w:left="0"/>
        <w:rPr>
          <w:noProof/>
          <w:sz w:val="40"/>
          <w:szCs w:val="40"/>
        </w:rPr>
      </w:pPr>
    </w:p>
    <w:p w14:paraId="5680D348" w14:textId="3FCF877D" w:rsidR="009A6E03" w:rsidRPr="009A6E03" w:rsidRDefault="009A6E03" w:rsidP="00E35102">
      <w:pPr>
        <w:ind w:left="0"/>
        <w:rPr>
          <w:noProof/>
          <w:sz w:val="40"/>
          <w:szCs w:val="40"/>
        </w:rPr>
      </w:pPr>
    </w:p>
    <w:p w14:paraId="5419214A" w14:textId="77777777" w:rsidR="009A6E03" w:rsidRDefault="0024512D" w:rsidP="00E35102">
      <w:pPr>
        <w:ind w:left="0"/>
        <w:rPr>
          <w:noProof/>
        </w:rPr>
      </w:pPr>
      <w:r>
        <w:rPr>
          <w:noProof/>
        </w:rPr>
        <w:drawing>
          <wp:inline distT="0" distB="0" distL="0" distR="0" wp14:anchorId="5B3CF9C7" wp14:editId="32FF2EDF">
            <wp:extent cx="5943600" cy="1797685"/>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1797685"/>
                    </a:xfrm>
                    <a:prstGeom prst="rect">
                      <a:avLst/>
                    </a:prstGeom>
                  </pic:spPr>
                </pic:pic>
              </a:graphicData>
            </a:graphic>
          </wp:inline>
        </w:drawing>
      </w:r>
    </w:p>
    <w:p w14:paraId="139CF008" w14:textId="77777777" w:rsidR="009A6E03" w:rsidRPr="009A6E03" w:rsidRDefault="009A6E03" w:rsidP="00E35102">
      <w:pPr>
        <w:ind w:left="0"/>
        <w:rPr>
          <w:noProof/>
          <w:sz w:val="40"/>
          <w:szCs w:val="40"/>
        </w:rPr>
      </w:pPr>
    </w:p>
    <w:p w14:paraId="3101549E" w14:textId="7C1E799E" w:rsidR="00E35102" w:rsidRPr="009A6E03" w:rsidRDefault="00E35102" w:rsidP="00E35102">
      <w:pPr>
        <w:ind w:left="0"/>
        <w:rPr>
          <w:noProof/>
          <w:sz w:val="40"/>
          <w:szCs w:val="40"/>
        </w:rPr>
      </w:pPr>
    </w:p>
    <w:p w14:paraId="1B17FF7A" w14:textId="476A20C4" w:rsidR="00E35102" w:rsidRDefault="0024512D" w:rsidP="00E35102">
      <w:pPr>
        <w:ind w:left="0"/>
      </w:pPr>
      <w:r>
        <w:rPr>
          <w:noProof/>
        </w:rPr>
        <w:drawing>
          <wp:inline distT="0" distB="0" distL="0" distR="0" wp14:anchorId="625F8019" wp14:editId="60B91B74">
            <wp:extent cx="5943600" cy="1781175"/>
            <wp:effectExtent l="0" t="0" r="0" b="952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1781175"/>
                    </a:xfrm>
                    <a:prstGeom prst="rect">
                      <a:avLst/>
                    </a:prstGeom>
                  </pic:spPr>
                </pic:pic>
              </a:graphicData>
            </a:graphic>
          </wp:inline>
        </w:drawing>
      </w:r>
      <w:r w:rsidR="00E35102">
        <w:rPr>
          <w:noProof/>
        </w:rPr>
        <w:t xml:space="preserve"> </w:t>
      </w:r>
    </w:p>
    <w:p w14:paraId="4C4BD018" w14:textId="77777777" w:rsidR="00467B7E" w:rsidRDefault="00467B7E" w:rsidP="00EB0F7D">
      <w:pPr>
        <w:ind w:left="0"/>
        <w:sectPr w:rsidR="00467B7E" w:rsidSect="00703547">
          <w:pgSz w:w="12240" w:h="15840"/>
          <w:pgMar w:top="1440" w:right="1440" w:bottom="1440" w:left="1440" w:header="720" w:footer="720" w:gutter="0"/>
          <w:cols w:space="720"/>
          <w:docGrid w:linePitch="360"/>
        </w:sectPr>
      </w:pPr>
    </w:p>
    <w:p w14:paraId="124A2224" w14:textId="61496FCF" w:rsidR="009C5DCE" w:rsidRDefault="00467B7E" w:rsidP="00EB0F7D">
      <w:pPr>
        <w:ind w:left="0"/>
        <w:rPr>
          <w:noProof/>
        </w:rPr>
      </w:pPr>
      <w:r w:rsidRPr="00467B7E">
        <w:rPr>
          <w:noProof/>
        </w:rPr>
        <w:drawing>
          <wp:inline distT="0" distB="0" distL="0" distR="0" wp14:anchorId="7AF0497F" wp14:editId="21A1EEC4">
            <wp:extent cx="5943600" cy="1903730"/>
            <wp:effectExtent l="0" t="0" r="0" b="127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1903730"/>
                    </a:xfrm>
                    <a:prstGeom prst="rect">
                      <a:avLst/>
                    </a:prstGeom>
                  </pic:spPr>
                </pic:pic>
              </a:graphicData>
            </a:graphic>
          </wp:inline>
        </w:drawing>
      </w:r>
    </w:p>
    <w:p w14:paraId="4AB294DA" w14:textId="212DCB72" w:rsidR="00467B7E" w:rsidRPr="009A6E03" w:rsidRDefault="00467B7E" w:rsidP="00EB0F7D">
      <w:pPr>
        <w:ind w:left="0"/>
        <w:rPr>
          <w:sz w:val="40"/>
          <w:szCs w:val="40"/>
        </w:rPr>
      </w:pPr>
    </w:p>
    <w:p w14:paraId="74E29FDE" w14:textId="6460F72D" w:rsidR="009A6E03" w:rsidRPr="009A6E03" w:rsidRDefault="009A6E03" w:rsidP="00EB0F7D">
      <w:pPr>
        <w:ind w:left="0"/>
        <w:rPr>
          <w:sz w:val="40"/>
          <w:szCs w:val="40"/>
        </w:rPr>
      </w:pPr>
    </w:p>
    <w:p w14:paraId="3E282B25" w14:textId="7836A738" w:rsidR="00467B7E" w:rsidRDefault="00467B7E" w:rsidP="00EB0F7D">
      <w:pPr>
        <w:ind w:left="0"/>
      </w:pPr>
      <w:r>
        <w:rPr>
          <w:noProof/>
        </w:rPr>
        <w:drawing>
          <wp:inline distT="0" distB="0" distL="0" distR="0" wp14:anchorId="6CC007D2" wp14:editId="696E036A">
            <wp:extent cx="5943600" cy="287655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2876550"/>
                    </a:xfrm>
                    <a:prstGeom prst="rect">
                      <a:avLst/>
                    </a:prstGeom>
                  </pic:spPr>
                </pic:pic>
              </a:graphicData>
            </a:graphic>
          </wp:inline>
        </w:drawing>
      </w:r>
    </w:p>
    <w:sectPr w:rsidR="00467B7E" w:rsidSect="00703547">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53311FB" w15:done="0"/>
  <w15:commentEx w15:paraId="16128CFE" w15:paraIdParent="153311F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3311FB" w16cid:durableId="1DEF47BE"/>
  <w16cid:commentId w16cid:paraId="16128CFE" w16cid:durableId="1DEF481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A303EA8" w14:textId="77777777" w:rsidR="0027088A" w:rsidRDefault="0027088A" w:rsidP="00CF42BF">
      <w:pPr>
        <w:spacing w:line="240" w:lineRule="auto"/>
      </w:pPr>
      <w:r>
        <w:separator/>
      </w:r>
    </w:p>
  </w:endnote>
  <w:endnote w:type="continuationSeparator" w:id="0">
    <w:p w14:paraId="17508BD3" w14:textId="77777777" w:rsidR="0027088A" w:rsidRDefault="0027088A" w:rsidP="00CF42BF">
      <w:pPr>
        <w:spacing w:line="240" w:lineRule="auto"/>
      </w:pPr>
      <w:r>
        <w:continuationSeparator/>
      </w:r>
    </w:p>
  </w:endnote>
  <w:endnote w:type="continuationNotice" w:id="1">
    <w:p w14:paraId="0C3E821B" w14:textId="77777777" w:rsidR="0027088A" w:rsidRDefault="0027088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7ECC54" w14:textId="4493DA04" w:rsidR="003C4AE0" w:rsidRPr="00A232C1" w:rsidRDefault="003C4AE0" w:rsidP="00703547">
    <w:pPr>
      <w:pStyle w:val="Footer"/>
      <w:ind w:firstLine="2790"/>
      <w:rPr>
        <w:rFonts w:ascii="Calibri Light" w:hAnsi="Calibri Light"/>
        <w:sz w:val="16"/>
      </w:rPr>
    </w:pPr>
    <w:r>
      <w:rPr>
        <w:rFonts w:ascii="Calibri Light" w:hAnsi="Calibri Light"/>
        <w:noProof/>
        <w:sz w:val="16"/>
      </w:rPr>
      <w:tab/>
    </w:r>
    <w:r>
      <w:rPr>
        <w:rFonts w:ascii="Calibri Light" w:hAnsi="Calibri Light"/>
        <w:sz w:val="1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DCA213" w14:textId="77777777" w:rsidR="0027088A" w:rsidRDefault="0027088A" w:rsidP="00CF42BF">
      <w:pPr>
        <w:spacing w:line="240" w:lineRule="auto"/>
      </w:pPr>
      <w:r>
        <w:separator/>
      </w:r>
    </w:p>
  </w:footnote>
  <w:footnote w:type="continuationSeparator" w:id="0">
    <w:p w14:paraId="6F2CB18E" w14:textId="77777777" w:rsidR="0027088A" w:rsidRDefault="0027088A" w:rsidP="00CF42BF">
      <w:pPr>
        <w:spacing w:line="240" w:lineRule="auto"/>
      </w:pPr>
      <w:r>
        <w:continuationSeparator/>
      </w:r>
    </w:p>
  </w:footnote>
  <w:footnote w:type="continuationNotice" w:id="1">
    <w:p w14:paraId="64FE1A5A" w14:textId="77777777" w:rsidR="0027088A" w:rsidRDefault="0027088A">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6E4833" w14:textId="561435EA" w:rsidR="00B66896" w:rsidRPr="00FC5D60" w:rsidRDefault="003C4AE0" w:rsidP="00B66896">
    <w:pPr>
      <w:tabs>
        <w:tab w:val="right" w:pos="12960"/>
      </w:tabs>
      <w:ind w:left="0"/>
    </w:pPr>
    <w:r>
      <w:tab/>
    </w:r>
  </w:p>
  <w:p w14:paraId="08D475D1" w14:textId="74B7DA41" w:rsidR="003C4AE0" w:rsidRPr="00FC5D60" w:rsidRDefault="003C4AE0" w:rsidP="00703547">
    <w:pPr>
      <w:spacing w:after="240"/>
      <w:ind w:left="4320" w:hanging="4320"/>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A0555C" w14:textId="3984DB8A" w:rsidR="003C4AE0" w:rsidRPr="0084451C" w:rsidRDefault="003C4AE0" w:rsidP="0003374A">
    <w:pPr>
      <w:tabs>
        <w:tab w:val="right" w:pos="12960"/>
      </w:tabs>
      <w:ind w:left="0"/>
      <w:jc w:val="right"/>
      <w:rPr>
        <w:rFonts w:eastAsia="Calibri" w:cs="Arial"/>
      </w:rPr>
    </w:pPr>
    <w:r>
      <w:rPr>
        <w:rFonts w:eastAsia="Calibri" w:cs="Arial"/>
      </w:rPr>
      <w:t xml:space="preserve">OMB Number: </w:t>
    </w:r>
    <w:r w:rsidR="00B66896">
      <w:rPr>
        <w:rFonts w:eastAsia="Calibri" w:cs="Arial"/>
      </w:rPr>
      <w:t>0584</w:t>
    </w:r>
    <w:r>
      <w:rPr>
        <w:rFonts w:eastAsia="Calibri" w:cs="Arial"/>
      </w:rPr>
      <w:t>-XXXX</w:t>
    </w:r>
  </w:p>
  <w:p w14:paraId="42F76D1C" w14:textId="77777777" w:rsidR="003C4AE0" w:rsidRDefault="003C4AE0" w:rsidP="00703547">
    <w:pPr>
      <w:spacing w:after="240"/>
      <w:ind w:left="4320" w:hanging="4320"/>
      <w:jc w:val="right"/>
    </w:pPr>
    <w:r w:rsidRPr="0084451C">
      <w:rPr>
        <w:rFonts w:eastAsia="Calibri" w:cs="Arial"/>
      </w:rPr>
      <w:t xml:space="preserve">Expiration Date: </w:t>
    </w:r>
    <w:r>
      <w:rPr>
        <w:rFonts w:eastAsia="Calibri" w:cs="Arial"/>
      </w:rPr>
      <w:t>XX/XX/XX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D70811"/>
    <w:multiLevelType w:val="hybridMultilevel"/>
    <w:tmpl w:val="13841A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7B952A6"/>
    <w:multiLevelType w:val="hybridMultilevel"/>
    <w:tmpl w:val="8C3EB9B4"/>
    <w:lvl w:ilvl="0" w:tplc="317CAA80">
      <w:start w:val="2"/>
      <w:numFmt w:val="bullet"/>
      <w:lvlText w:val="-"/>
      <w:lvlJc w:val="left"/>
      <w:pPr>
        <w:ind w:left="720" w:hanging="360"/>
      </w:pPr>
      <w:rPr>
        <w:rFonts w:ascii="Lucida Sans" w:eastAsia="Calibri" w:hAnsi="Lucida San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B77463D"/>
    <w:multiLevelType w:val="hybridMultilevel"/>
    <w:tmpl w:val="6A327B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B184F52"/>
    <w:multiLevelType w:val="hybridMultilevel"/>
    <w:tmpl w:val="B1F0BED8"/>
    <w:lvl w:ilvl="0" w:tplc="15162C8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lison Magness">
    <w15:presenceInfo w15:providerId="AD" w15:userId="S-1-5-21-2530180562-2284943630-2546815069-18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QwtLC0MDEztDQ1MLBQ0lEKTi0uzszPAykwqgUAGGQ3mSwAAAA="/>
  </w:docVars>
  <w:rsids>
    <w:rsidRoot w:val="005E278F"/>
    <w:rsid w:val="00012E79"/>
    <w:rsid w:val="000214DA"/>
    <w:rsid w:val="00031B51"/>
    <w:rsid w:val="0003374A"/>
    <w:rsid w:val="000437BD"/>
    <w:rsid w:val="0005519F"/>
    <w:rsid w:val="00072F3E"/>
    <w:rsid w:val="00075722"/>
    <w:rsid w:val="0008707E"/>
    <w:rsid w:val="00091504"/>
    <w:rsid w:val="00107C9B"/>
    <w:rsid w:val="00137DDC"/>
    <w:rsid w:val="001767DD"/>
    <w:rsid w:val="0019118E"/>
    <w:rsid w:val="001B5515"/>
    <w:rsid w:val="001E4760"/>
    <w:rsid w:val="001E5880"/>
    <w:rsid w:val="002135F5"/>
    <w:rsid w:val="0024512D"/>
    <w:rsid w:val="00252C23"/>
    <w:rsid w:val="00265A43"/>
    <w:rsid w:val="0027088A"/>
    <w:rsid w:val="00275EC5"/>
    <w:rsid w:val="002910FF"/>
    <w:rsid w:val="002A73B2"/>
    <w:rsid w:val="002D11FB"/>
    <w:rsid w:val="00311DF2"/>
    <w:rsid w:val="00345D12"/>
    <w:rsid w:val="00360822"/>
    <w:rsid w:val="0036232C"/>
    <w:rsid w:val="00365A3E"/>
    <w:rsid w:val="003A23B3"/>
    <w:rsid w:val="003A3E15"/>
    <w:rsid w:val="003C4AE0"/>
    <w:rsid w:val="003E7702"/>
    <w:rsid w:val="003F059D"/>
    <w:rsid w:val="00406955"/>
    <w:rsid w:val="00411EC3"/>
    <w:rsid w:val="00412288"/>
    <w:rsid w:val="0043269F"/>
    <w:rsid w:val="004346BC"/>
    <w:rsid w:val="00467B7E"/>
    <w:rsid w:val="00473732"/>
    <w:rsid w:val="00492B66"/>
    <w:rsid w:val="004B7FA9"/>
    <w:rsid w:val="00510695"/>
    <w:rsid w:val="00517885"/>
    <w:rsid w:val="00542DAC"/>
    <w:rsid w:val="00547DC0"/>
    <w:rsid w:val="0057216F"/>
    <w:rsid w:val="00590503"/>
    <w:rsid w:val="00594406"/>
    <w:rsid w:val="005A2402"/>
    <w:rsid w:val="005A53FB"/>
    <w:rsid w:val="005B768D"/>
    <w:rsid w:val="005C3C10"/>
    <w:rsid w:val="005D4FC1"/>
    <w:rsid w:val="005E278F"/>
    <w:rsid w:val="00621588"/>
    <w:rsid w:val="00640F3E"/>
    <w:rsid w:val="00662D9D"/>
    <w:rsid w:val="006977AA"/>
    <w:rsid w:val="006A2C20"/>
    <w:rsid w:val="006F7DD2"/>
    <w:rsid w:val="00703547"/>
    <w:rsid w:val="00707D93"/>
    <w:rsid w:val="0071134B"/>
    <w:rsid w:val="00712D0C"/>
    <w:rsid w:val="007553A4"/>
    <w:rsid w:val="00760856"/>
    <w:rsid w:val="007F1610"/>
    <w:rsid w:val="007F56E4"/>
    <w:rsid w:val="00881456"/>
    <w:rsid w:val="008935E3"/>
    <w:rsid w:val="008B01A2"/>
    <w:rsid w:val="008B01CC"/>
    <w:rsid w:val="008B15A7"/>
    <w:rsid w:val="008E5ADA"/>
    <w:rsid w:val="008F5722"/>
    <w:rsid w:val="00902758"/>
    <w:rsid w:val="00904529"/>
    <w:rsid w:val="00921CB3"/>
    <w:rsid w:val="00927B58"/>
    <w:rsid w:val="0097018E"/>
    <w:rsid w:val="00973214"/>
    <w:rsid w:val="00990D67"/>
    <w:rsid w:val="009A6492"/>
    <w:rsid w:val="009A6E03"/>
    <w:rsid w:val="009B3A25"/>
    <w:rsid w:val="009C269F"/>
    <w:rsid w:val="009C5DCE"/>
    <w:rsid w:val="00A12510"/>
    <w:rsid w:val="00A21233"/>
    <w:rsid w:val="00A837B4"/>
    <w:rsid w:val="00A85C9C"/>
    <w:rsid w:val="00AB458E"/>
    <w:rsid w:val="00AE503A"/>
    <w:rsid w:val="00AE6800"/>
    <w:rsid w:val="00AE6AA6"/>
    <w:rsid w:val="00AF46C2"/>
    <w:rsid w:val="00B03B7B"/>
    <w:rsid w:val="00B14D52"/>
    <w:rsid w:val="00B177DF"/>
    <w:rsid w:val="00B35CF5"/>
    <w:rsid w:val="00B503F0"/>
    <w:rsid w:val="00B56C43"/>
    <w:rsid w:val="00B66896"/>
    <w:rsid w:val="00B726F9"/>
    <w:rsid w:val="00B96ABB"/>
    <w:rsid w:val="00BB45D0"/>
    <w:rsid w:val="00C00C86"/>
    <w:rsid w:val="00C03822"/>
    <w:rsid w:val="00C2455A"/>
    <w:rsid w:val="00C52AFB"/>
    <w:rsid w:val="00C87C58"/>
    <w:rsid w:val="00CD2926"/>
    <w:rsid w:val="00CF42BF"/>
    <w:rsid w:val="00D240B9"/>
    <w:rsid w:val="00D31B92"/>
    <w:rsid w:val="00D4022E"/>
    <w:rsid w:val="00D44705"/>
    <w:rsid w:val="00D463F5"/>
    <w:rsid w:val="00D503B8"/>
    <w:rsid w:val="00D5670A"/>
    <w:rsid w:val="00DB0029"/>
    <w:rsid w:val="00DC5EA7"/>
    <w:rsid w:val="00E133D3"/>
    <w:rsid w:val="00E35102"/>
    <w:rsid w:val="00E543D2"/>
    <w:rsid w:val="00E54660"/>
    <w:rsid w:val="00E556C8"/>
    <w:rsid w:val="00E60A49"/>
    <w:rsid w:val="00E638B2"/>
    <w:rsid w:val="00E74F5B"/>
    <w:rsid w:val="00E81D8D"/>
    <w:rsid w:val="00E94466"/>
    <w:rsid w:val="00EA0CE1"/>
    <w:rsid w:val="00EB0F7D"/>
    <w:rsid w:val="00EB2D6B"/>
    <w:rsid w:val="00EB5F44"/>
    <w:rsid w:val="00EC021E"/>
    <w:rsid w:val="00ED3EA0"/>
    <w:rsid w:val="00F24321"/>
    <w:rsid w:val="00F47B8C"/>
    <w:rsid w:val="00F53FCE"/>
    <w:rsid w:val="00FA68F6"/>
    <w:rsid w:val="00FC06DC"/>
    <w:rsid w:val="00FD69C8"/>
    <w:rsid w:val="00FF5B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8C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E278F"/>
    <w:pPr>
      <w:spacing w:after="0"/>
      <w:ind w:left="72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2M Table Grid"/>
    <w:basedOn w:val="TableNormal"/>
    <w:uiPriority w:val="39"/>
    <w:rsid w:val="005E27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E278F"/>
    <w:pPr>
      <w:tabs>
        <w:tab w:val="center" w:pos="4680"/>
        <w:tab w:val="right" w:pos="9360"/>
      </w:tabs>
      <w:spacing w:line="240" w:lineRule="auto"/>
    </w:pPr>
  </w:style>
  <w:style w:type="character" w:customStyle="1" w:styleId="HeaderChar">
    <w:name w:val="Header Char"/>
    <w:basedOn w:val="DefaultParagraphFont"/>
    <w:link w:val="Header"/>
    <w:uiPriority w:val="99"/>
    <w:rsid w:val="005E278F"/>
  </w:style>
  <w:style w:type="paragraph" w:styleId="Footer">
    <w:name w:val="footer"/>
    <w:basedOn w:val="Normal"/>
    <w:link w:val="FooterChar"/>
    <w:uiPriority w:val="99"/>
    <w:unhideWhenUsed/>
    <w:rsid w:val="005E278F"/>
    <w:pPr>
      <w:tabs>
        <w:tab w:val="center" w:pos="4680"/>
        <w:tab w:val="right" w:pos="9360"/>
      </w:tabs>
      <w:spacing w:line="240" w:lineRule="auto"/>
    </w:pPr>
  </w:style>
  <w:style w:type="character" w:customStyle="1" w:styleId="FooterChar">
    <w:name w:val="Footer Char"/>
    <w:basedOn w:val="DefaultParagraphFont"/>
    <w:link w:val="Footer"/>
    <w:uiPriority w:val="99"/>
    <w:rsid w:val="005E278F"/>
  </w:style>
  <w:style w:type="character" w:styleId="CommentReference">
    <w:name w:val="annotation reference"/>
    <w:basedOn w:val="DefaultParagraphFont"/>
    <w:uiPriority w:val="99"/>
    <w:semiHidden/>
    <w:unhideWhenUsed/>
    <w:rsid w:val="005E278F"/>
    <w:rPr>
      <w:sz w:val="16"/>
      <w:szCs w:val="16"/>
    </w:rPr>
  </w:style>
  <w:style w:type="paragraph" w:styleId="CommentText">
    <w:name w:val="annotation text"/>
    <w:basedOn w:val="Normal"/>
    <w:link w:val="CommentTextChar1"/>
    <w:uiPriority w:val="99"/>
    <w:unhideWhenUsed/>
    <w:rsid w:val="005E278F"/>
    <w:pPr>
      <w:spacing w:after="160" w:line="240" w:lineRule="auto"/>
      <w:ind w:left="0"/>
    </w:pPr>
    <w:rPr>
      <w:sz w:val="20"/>
      <w:szCs w:val="20"/>
    </w:rPr>
  </w:style>
  <w:style w:type="character" w:customStyle="1" w:styleId="CommentTextChar">
    <w:name w:val="Comment Text Char"/>
    <w:basedOn w:val="DefaultParagraphFont"/>
    <w:uiPriority w:val="99"/>
    <w:semiHidden/>
    <w:rsid w:val="005E278F"/>
    <w:rPr>
      <w:sz w:val="20"/>
      <w:szCs w:val="20"/>
    </w:rPr>
  </w:style>
  <w:style w:type="character" w:customStyle="1" w:styleId="CommentTextChar1">
    <w:name w:val="Comment Text Char1"/>
    <w:basedOn w:val="DefaultParagraphFont"/>
    <w:link w:val="CommentText"/>
    <w:uiPriority w:val="99"/>
    <w:rsid w:val="005E278F"/>
    <w:rPr>
      <w:sz w:val="20"/>
      <w:szCs w:val="20"/>
    </w:rPr>
  </w:style>
  <w:style w:type="paragraph" w:styleId="ListParagraph">
    <w:name w:val="List Paragraph"/>
    <w:basedOn w:val="Normal"/>
    <w:uiPriority w:val="34"/>
    <w:qFormat/>
    <w:rsid w:val="005E278F"/>
    <w:pPr>
      <w:spacing w:after="160"/>
      <w:contextualSpacing/>
    </w:pPr>
  </w:style>
  <w:style w:type="paragraph" w:customStyle="1" w:styleId="Directions">
    <w:name w:val="Directions"/>
    <w:basedOn w:val="Normal"/>
    <w:link w:val="DirectionsChar"/>
    <w:qFormat/>
    <w:rsid w:val="005E278F"/>
    <w:pPr>
      <w:tabs>
        <w:tab w:val="left" w:pos="720"/>
        <w:tab w:val="left" w:pos="1080"/>
      </w:tabs>
      <w:spacing w:after="160"/>
      <w:ind w:left="1080" w:hanging="1080"/>
    </w:pPr>
    <w:rPr>
      <w:rFonts w:ascii="Arial" w:hAnsi="Arial"/>
      <w:b/>
      <w:bCs/>
    </w:rPr>
  </w:style>
  <w:style w:type="character" w:customStyle="1" w:styleId="DirectionsChar">
    <w:name w:val="Directions Char"/>
    <w:basedOn w:val="DefaultParagraphFont"/>
    <w:link w:val="Directions"/>
    <w:rsid w:val="005E278F"/>
    <w:rPr>
      <w:rFonts w:ascii="Arial" w:hAnsi="Arial"/>
      <w:b/>
      <w:bCs/>
    </w:rPr>
  </w:style>
  <w:style w:type="paragraph" w:styleId="BalloonText">
    <w:name w:val="Balloon Text"/>
    <w:basedOn w:val="Normal"/>
    <w:link w:val="BalloonTextChar"/>
    <w:uiPriority w:val="99"/>
    <w:semiHidden/>
    <w:unhideWhenUsed/>
    <w:rsid w:val="005E278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278F"/>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5A53FB"/>
    <w:pPr>
      <w:spacing w:after="0"/>
      <w:ind w:left="720"/>
    </w:pPr>
    <w:rPr>
      <w:b/>
      <w:bCs/>
    </w:rPr>
  </w:style>
  <w:style w:type="character" w:customStyle="1" w:styleId="CommentSubjectChar">
    <w:name w:val="Comment Subject Char"/>
    <w:basedOn w:val="CommentTextChar1"/>
    <w:link w:val="CommentSubject"/>
    <w:uiPriority w:val="99"/>
    <w:semiHidden/>
    <w:rsid w:val="005A53FB"/>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E278F"/>
    <w:pPr>
      <w:spacing w:after="0"/>
      <w:ind w:left="72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2M Table Grid"/>
    <w:basedOn w:val="TableNormal"/>
    <w:uiPriority w:val="39"/>
    <w:rsid w:val="005E27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E278F"/>
    <w:pPr>
      <w:tabs>
        <w:tab w:val="center" w:pos="4680"/>
        <w:tab w:val="right" w:pos="9360"/>
      </w:tabs>
      <w:spacing w:line="240" w:lineRule="auto"/>
    </w:pPr>
  </w:style>
  <w:style w:type="character" w:customStyle="1" w:styleId="HeaderChar">
    <w:name w:val="Header Char"/>
    <w:basedOn w:val="DefaultParagraphFont"/>
    <w:link w:val="Header"/>
    <w:uiPriority w:val="99"/>
    <w:rsid w:val="005E278F"/>
  </w:style>
  <w:style w:type="paragraph" w:styleId="Footer">
    <w:name w:val="footer"/>
    <w:basedOn w:val="Normal"/>
    <w:link w:val="FooterChar"/>
    <w:uiPriority w:val="99"/>
    <w:unhideWhenUsed/>
    <w:rsid w:val="005E278F"/>
    <w:pPr>
      <w:tabs>
        <w:tab w:val="center" w:pos="4680"/>
        <w:tab w:val="right" w:pos="9360"/>
      </w:tabs>
      <w:spacing w:line="240" w:lineRule="auto"/>
    </w:pPr>
  </w:style>
  <w:style w:type="character" w:customStyle="1" w:styleId="FooterChar">
    <w:name w:val="Footer Char"/>
    <w:basedOn w:val="DefaultParagraphFont"/>
    <w:link w:val="Footer"/>
    <w:uiPriority w:val="99"/>
    <w:rsid w:val="005E278F"/>
  </w:style>
  <w:style w:type="character" w:styleId="CommentReference">
    <w:name w:val="annotation reference"/>
    <w:basedOn w:val="DefaultParagraphFont"/>
    <w:uiPriority w:val="99"/>
    <w:semiHidden/>
    <w:unhideWhenUsed/>
    <w:rsid w:val="005E278F"/>
    <w:rPr>
      <w:sz w:val="16"/>
      <w:szCs w:val="16"/>
    </w:rPr>
  </w:style>
  <w:style w:type="paragraph" w:styleId="CommentText">
    <w:name w:val="annotation text"/>
    <w:basedOn w:val="Normal"/>
    <w:link w:val="CommentTextChar1"/>
    <w:uiPriority w:val="99"/>
    <w:unhideWhenUsed/>
    <w:rsid w:val="005E278F"/>
    <w:pPr>
      <w:spacing w:after="160" w:line="240" w:lineRule="auto"/>
      <w:ind w:left="0"/>
    </w:pPr>
    <w:rPr>
      <w:sz w:val="20"/>
      <w:szCs w:val="20"/>
    </w:rPr>
  </w:style>
  <w:style w:type="character" w:customStyle="1" w:styleId="CommentTextChar">
    <w:name w:val="Comment Text Char"/>
    <w:basedOn w:val="DefaultParagraphFont"/>
    <w:uiPriority w:val="99"/>
    <w:semiHidden/>
    <w:rsid w:val="005E278F"/>
    <w:rPr>
      <w:sz w:val="20"/>
      <w:szCs w:val="20"/>
    </w:rPr>
  </w:style>
  <w:style w:type="character" w:customStyle="1" w:styleId="CommentTextChar1">
    <w:name w:val="Comment Text Char1"/>
    <w:basedOn w:val="DefaultParagraphFont"/>
    <w:link w:val="CommentText"/>
    <w:uiPriority w:val="99"/>
    <w:rsid w:val="005E278F"/>
    <w:rPr>
      <w:sz w:val="20"/>
      <w:szCs w:val="20"/>
    </w:rPr>
  </w:style>
  <w:style w:type="paragraph" w:styleId="ListParagraph">
    <w:name w:val="List Paragraph"/>
    <w:basedOn w:val="Normal"/>
    <w:uiPriority w:val="34"/>
    <w:qFormat/>
    <w:rsid w:val="005E278F"/>
    <w:pPr>
      <w:spacing w:after="160"/>
      <w:contextualSpacing/>
    </w:pPr>
  </w:style>
  <w:style w:type="paragraph" w:customStyle="1" w:styleId="Directions">
    <w:name w:val="Directions"/>
    <w:basedOn w:val="Normal"/>
    <w:link w:val="DirectionsChar"/>
    <w:qFormat/>
    <w:rsid w:val="005E278F"/>
    <w:pPr>
      <w:tabs>
        <w:tab w:val="left" w:pos="720"/>
        <w:tab w:val="left" w:pos="1080"/>
      </w:tabs>
      <w:spacing w:after="160"/>
      <w:ind w:left="1080" w:hanging="1080"/>
    </w:pPr>
    <w:rPr>
      <w:rFonts w:ascii="Arial" w:hAnsi="Arial"/>
      <w:b/>
      <w:bCs/>
    </w:rPr>
  </w:style>
  <w:style w:type="character" w:customStyle="1" w:styleId="DirectionsChar">
    <w:name w:val="Directions Char"/>
    <w:basedOn w:val="DefaultParagraphFont"/>
    <w:link w:val="Directions"/>
    <w:rsid w:val="005E278F"/>
    <w:rPr>
      <w:rFonts w:ascii="Arial" w:hAnsi="Arial"/>
      <w:b/>
      <w:bCs/>
    </w:rPr>
  </w:style>
  <w:style w:type="paragraph" w:styleId="BalloonText">
    <w:name w:val="Balloon Text"/>
    <w:basedOn w:val="Normal"/>
    <w:link w:val="BalloonTextChar"/>
    <w:uiPriority w:val="99"/>
    <w:semiHidden/>
    <w:unhideWhenUsed/>
    <w:rsid w:val="005E278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278F"/>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5A53FB"/>
    <w:pPr>
      <w:spacing w:after="0"/>
      <w:ind w:left="720"/>
    </w:pPr>
    <w:rPr>
      <w:b/>
      <w:bCs/>
    </w:rPr>
  </w:style>
  <w:style w:type="character" w:customStyle="1" w:styleId="CommentSubjectChar">
    <w:name w:val="Comment Subject Char"/>
    <w:basedOn w:val="CommentTextChar1"/>
    <w:link w:val="CommentSubject"/>
    <w:uiPriority w:val="99"/>
    <w:semiHidden/>
    <w:rsid w:val="005A53F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63" Type="http://schemas.openxmlformats.org/officeDocument/2006/relationships/image" Target="media/image50.png"/><Relationship Id="rId68" Type="http://schemas.openxmlformats.org/officeDocument/2006/relationships/fontTable" Target="fontTable.xml"/><Relationship Id="rId7" Type="http://schemas.openxmlformats.org/officeDocument/2006/relationships/settings" Target="settings.xml"/><Relationship Id="rId71"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5"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61" Type="http://schemas.openxmlformats.org/officeDocument/2006/relationships/image" Target="media/image48.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8.png"/><Relationship Id="rId72" Type="http://schemas.microsoft.com/office/2016/09/relationships/commentsIds" Target="commentsId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A032DB46ABF5C449DBFA0FF05F94BD9" ma:contentTypeVersion="4" ma:contentTypeDescription="Create a new document." ma:contentTypeScope="" ma:versionID="6b1c7b9e66c745961d2a1a101ace6aba">
  <xsd:schema xmlns:xsd="http://www.w3.org/2001/XMLSchema" xmlns:xs="http://www.w3.org/2001/XMLSchema" xmlns:p="http://schemas.microsoft.com/office/2006/metadata/properties" xmlns:ns2="a2144e9c-ff06-4bcc-b725-f6568fe3790f" xmlns:ns3="5a65bf0a-6ef4-4e50-b017-f833af7c7f7b" targetNamespace="http://schemas.microsoft.com/office/2006/metadata/properties" ma:root="true" ma:fieldsID="cc3bd8375323253451db8e44882cc476" ns2:_="" ns3:_="">
    <xsd:import namespace="a2144e9c-ff06-4bcc-b725-f6568fe3790f"/>
    <xsd:import namespace="5a65bf0a-6ef4-4e50-b017-f833af7c7f7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144e9c-ff06-4bcc-b725-f6568fe3790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a65bf0a-6ef4-4e50-b017-f833af7c7f7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a2144e9c-ff06-4bcc-b725-f6568fe3790f">
      <UserInfo>
        <DisplayName>Gail Clark</DisplayName>
        <AccountId>61</AccountId>
        <AccountType/>
      </UserInfo>
      <UserInfo>
        <DisplayName>Cindy Romero, MS</DisplayName>
        <AccountId>62</AccountId>
        <AccountType/>
      </UserInfo>
      <UserInfo>
        <DisplayName>Linda Piccinino, MPS</DisplayName>
        <AccountId>1124</AccountId>
        <AccountType/>
      </UserInfo>
    </SharedWithUsers>
  </documentManagement>
</p:properties>
</file>

<file path=customXml/itemProps1.xml><?xml version="1.0" encoding="utf-8"?>
<ds:datastoreItem xmlns:ds="http://schemas.openxmlformats.org/officeDocument/2006/customXml" ds:itemID="{C4D6C6D5-2FA3-4A44-8F55-9B13FDF81F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144e9c-ff06-4bcc-b725-f6568fe3790f"/>
    <ds:schemaRef ds:uri="5a65bf0a-6ef4-4e50-b017-f833af7c7f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5363741-5448-4914-B43F-CA99F3B7D8EF}">
  <ds:schemaRefs>
    <ds:schemaRef ds:uri="http://schemas.microsoft.com/sharepoint/v3/contenttype/forms"/>
  </ds:schemaRefs>
</ds:datastoreItem>
</file>

<file path=customXml/itemProps3.xml><?xml version="1.0" encoding="utf-8"?>
<ds:datastoreItem xmlns:ds="http://schemas.openxmlformats.org/officeDocument/2006/customXml" ds:itemID="{298DCCD7-7C19-4B38-892B-A63BD6E92497}">
  <ds:schemaRefs>
    <ds:schemaRef ds:uri="http://schemas.microsoft.com/office/2006/metadata/properties"/>
    <ds:schemaRef ds:uri="http://schemas.microsoft.com/office/infopath/2007/PartnerControls"/>
    <ds:schemaRef ds:uri="a2144e9c-ff06-4bcc-b725-f6568fe3790f"/>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82</Words>
  <Characters>103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yo Kimathi, MPP</dc:creator>
  <cp:keywords/>
  <dc:description/>
  <cp:lastModifiedBy>SYSTEM</cp:lastModifiedBy>
  <cp:revision>2</cp:revision>
  <dcterms:created xsi:type="dcterms:W3CDTF">2018-01-26T18:05:00Z</dcterms:created>
  <dcterms:modified xsi:type="dcterms:W3CDTF">2018-01-26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032DB46ABF5C449DBFA0FF05F94BD9</vt:lpwstr>
  </property>
</Properties>
</file>